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41AA06" w14:textId="77777777" w:rsidR="007A71DE" w:rsidRPr="008B61B8" w:rsidRDefault="0024205B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30248278" w14:textId="77777777" w:rsidR="006952A8" w:rsidRPr="008B61B8" w:rsidRDefault="006952A8" w:rsidP="006952A8">
      <w:pPr>
        <w:jc w:val="center"/>
        <w:rPr>
          <w:rFonts w:ascii="Angsana New" w:hAnsi="Angsana New"/>
          <w:b/>
          <w:bCs/>
          <w:sz w:val="32"/>
          <w:szCs w:val="32"/>
          <w:cs/>
          <w:lang w:bidi="th-TH"/>
        </w:rPr>
      </w:pPr>
    </w:p>
    <w:p w14:paraId="03AE0AB7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ar-EG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ชื่อสถาบันอุดมศึกษา</w:t>
      </w:r>
      <w:r w:rsidRPr="008B61B8"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8B61B8">
        <w:rPr>
          <w:rFonts w:ascii="Angsana New" w:hAnsi="Angsana New"/>
          <w:sz w:val="32"/>
          <w:szCs w:val="32"/>
          <w:cs/>
          <w:lang w:bidi="th-TH"/>
        </w:rPr>
        <w:t>มหาวิทยาลัยรังสิต</w:t>
      </w:r>
      <w:r w:rsidRPr="008B61B8">
        <w:rPr>
          <w:rFonts w:ascii="Angsana New" w:hAnsi="Angsana New"/>
          <w:b/>
          <w:bCs/>
          <w:sz w:val="32"/>
          <w:szCs w:val="32"/>
          <w:lang w:bidi="ar-EG"/>
        </w:rPr>
        <w:tab/>
      </w:r>
    </w:p>
    <w:p w14:paraId="46DDCF25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วิทยาลัย/คณะ/ภาควิชา </w:t>
      </w:r>
      <w:r w:rsidRPr="008B61B8">
        <w:rPr>
          <w:rFonts w:ascii="Angsana New" w:hAnsi="Angsana New"/>
          <w:sz w:val="32"/>
          <w:szCs w:val="32"/>
          <w:cs/>
          <w:lang w:bidi="th-TH"/>
        </w:rPr>
        <w:tab/>
      </w:r>
      <w:r w:rsidR="00DE606B">
        <w:rPr>
          <w:rFonts w:ascii="Angsana New" w:hAnsi="Angsana New" w:hint="cs"/>
          <w:sz w:val="32"/>
          <w:szCs w:val="32"/>
          <w:cs/>
          <w:lang w:bidi="th-TH"/>
        </w:rPr>
        <w:t>วิทยาลัยวิศวกรรมศาสตร์</w:t>
      </w:r>
      <w:r w:rsidR="00D8786D" w:rsidRPr="008B61B8">
        <w:rPr>
          <w:rFonts w:ascii="Angsana New" w:hAnsi="Angsana New"/>
          <w:sz w:val="32"/>
          <w:szCs w:val="32"/>
          <w:cs/>
          <w:lang w:bidi="th-TH"/>
        </w:rPr>
        <w:t xml:space="preserve">  </w:t>
      </w:r>
      <w:r w:rsidR="00817AB3" w:rsidRPr="008B61B8">
        <w:rPr>
          <w:rFonts w:ascii="Angsana New" w:hAnsi="Angsana New" w:hint="cs"/>
          <w:sz w:val="32"/>
          <w:szCs w:val="32"/>
          <w:cs/>
          <w:lang w:bidi="th-TH"/>
        </w:rPr>
        <w:t>สาขา</w:t>
      </w:r>
      <w:r w:rsidR="00D8786D" w:rsidRPr="008B61B8">
        <w:rPr>
          <w:rFonts w:ascii="Angsana New" w:hAnsi="Angsana New"/>
          <w:sz w:val="32"/>
          <w:szCs w:val="32"/>
          <w:cs/>
          <w:lang w:bidi="th-TH"/>
        </w:rPr>
        <w:t>วิชา</w:t>
      </w:r>
      <w:r w:rsidR="00817AB3" w:rsidRPr="008B61B8">
        <w:rPr>
          <w:rFonts w:ascii="Angsana New" w:hAnsi="Angsana New" w:hint="cs"/>
          <w:sz w:val="32"/>
          <w:szCs w:val="32"/>
          <w:cs/>
          <w:lang w:bidi="th-TH"/>
        </w:rPr>
        <w:t>วิ</w:t>
      </w:r>
      <w:r w:rsidR="00DE606B">
        <w:rPr>
          <w:rFonts w:ascii="Angsana New" w:hAnsi="Angsana New" w:hint="cs"/>
          <w:sz w:val="32"/>
          <w:szCs w:val="32"/>
          <w:cs/>
          <w:lang w:bidi="th-TH"/>
        </w:rPr>
        <w:t>ศวกรรมคอมพิวเตอร์</w:t>
      </w:r>
    </w:p>
    <w:p w14:paraId="46608EEA" w14:textId="77777777" w:rsidR="006952A8" w:rsidRPr="008B61B8" w:rsidRDefault="006952A8" w:rsidP="006952A8">
      <w:pPr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15783FF" w14:textId="77777777" w:rsidR="00AF1098" w:rsidRPr="008B61B8" w:rsidRDefault="00AF1098" w:rsidP="006952A8">
      <w:pPr>
        <w:rPr>
          <w:rFonts w:ascii="Angsana New" w:hAnsi="Angsana New"/>
          <w:b/>
          <w:bCs/>
          <w:sz w:val="32"/>
          <w:szCs w:val="32"/>
          <w:cs/>
          <w:lang w:bidi="th-TH"/>
        </w:rPr>
      </w:pPr>
    </w:p>
    <w:p w14:paraId="0E7FA099" w14:textId="77777777" w:rsidR="00016F4C" w:rsidRPr="00436FEA" w:rsidRDefault="00016F4C" w:rsidP="00016F4C">
      <w:pPr>
        <w:pStyle w:val="Heading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6FE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1 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5140D1EA" w14:textId="77777777" w:rsidR="00016F4C" w:rsidRPr="00084B3D" w:rsidRDefault="00016F4C" w:rsidP="00016F4C">
      <w:pPr>
        <w:rPr>
          <w:rFonts w:ascii="Angsana New" w:hAnsi="Angsana New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016F4C" w:rsidRPr="00B87816" w14:paraId="2609F577" w14:textId="77777777" w:rsidTr="005C543E">
        <w:tc>
          <w:tcPr>
            <w:tcW w:w="1668" w:type="dxa"/>
            <w:shd w:val="clear" w:color="auto" w:fill="auto"/>
            <w:vAlign w:val="center"/>
          </w:tcPr>
          <w:p w14:paraId="3EC1F10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CPE 326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148460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CB4368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การสื่อสารและโครงข่ายข้อมูล</w:t>
            </w:r>
          </w:p>
        </w:tc>
        <w:tc>
          <w:tcPr>
            <w:tcW w:w="425" w:type="dxa"/>
            <w:shd w:val="clear" w:color="auto" w:fill="auto"/>
          </w:tcPr>
          <w:p w14:paraId="689C3EF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2881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(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0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  <w:r w:rsidRPr="00B87816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16F4C" w:rsidRPr="00B87816" w14:paraId="46D41970" w14:textId="77777777" w:rsidTr="005C543E">
        <w:tc>
          <w:tcPr>
            <w:tcW w:w="1668" w:type="dxa"/>
            <w:shd w:val="clear" w:color="auto" w:fill="auto"/>
            <w:vAlign w:val="center"/>
          </w:tcPr>
          <w:p w14:paraId="671AA05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385CF60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F7137F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(</w:t>
            </w:r>
            <w:r w:rsidRPr="00B87816">
              <w:rPr>
                <w:rFonts w:ascii="Angsana New" w:hAnsi="Angsana New"/>
                <w:sz w:val="32"/>
                <w:szCs w:val="32"/>
              </w:rPr>
              <w:t>Data Communication and Data Networks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  <w:p w14:paraId="757CF15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</w:tcPr>
          <w:p w14:paraId="55449FE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4B74B6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12B1D240" w14:textId="77777777" w:rsidTr="005C543E">
        <w:tc>
          <w:tcPr>
            <w:tcW w:w="1668" w:type="dxa"/>
            <w:shd w:val="clear" w:color="auto" w:fill="auto"/>
            <w:vAlign w:val="center"/>
          </w:tcPr>
          <w:p w14:paraId="51E0BCE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5BC7E6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B4A1900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04ADD7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C3E077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7FC265B4" w14:textId="77777777" w:rsidTr="005C543E">
        <w:tc>
          <w:tcPr>
            <w:tcW w:w="1668" w:type="dxa"/>
            <w:shd w:val="clear" w:color="auto" w:fill="auto"/>
            <w:vAlign w:val="center"/>
          </w:tcPr>
          <w:p w14:paraId="4ADBAF8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8EA86F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847B9C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  <w:p w14:paraId="42AE9BD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IEN221</w:t>
            </w:r>
            <w:r w:rsidRPr="00B87816">
              <w:rPr>
                <w:rFonts w:ascii="Angsana New" w:hAnsi="Angsana New"/>
                <w:sz w:val="32"/>
                <w:szCs w:val="32"/>
              </w:rPr>
              <w:tab/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ความน่าจะเป็นและสถิติสำหรับวิศวกรรม (</w:t>
            </w:r>
            <w:r w:rsidRPr="00B87816">
              <w:rPr>
                <w:rFonts w:ascii="Angsana New" w:hAnsi="Angsana New"/>
                <w:sz w:val="32"/>
                <w:szCs w:val="32"/>
              </w:rPr>
              <w:t>Probability and Statistics for engineer</w:t>
            </w:r>
            <w:r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14:paraId="3F9CBEA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B4ACDB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68F9B8CC" w14:textId="77777777" w:rsidTr="005C543E">
        <w:tc>
          <w:tcPr>
            <w:tcW w:w="1668" w:type="dxa"/>
            <w:shd w:val="clear" w:color="auto" w:fill="auto"/>
            <w:vAlign w:val="center"/>
          </w:tcPr>
          <w:p w14:paraId="5FC4993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43678F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8CB9F75" w14:textId="043E2410" w:rsidR="00016F4C" w:rsidRPr="00B87816" w:rsidRDefault="000B370A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1</w:t>
            </w:r>
            <w:r w:rsidR="00016F4C"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>/</w:t>
            </w:r>
            <w:r w:rsidR="00016F4C" w:rsidRPr="00B87816">
              <w:rPr>
                <w:rFonts w:ascii="Angsana New" w:hAnsi="Angsana New"/>
                <w:sz w:val="32"/>
                <w:szCs w:val="32"/>
              </w:rPr>
              <w:t>256</w:t>
            </w:r>
            <w:r w:rsidR="00862135">
              <w:rPr>
                <w:rFonts w:ascii="Angsana New" w:hAnsi="Angsana New"/>
                <w:sz w:val="32"/>
                <w:szCs w:val="3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06B10B6C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10FDF6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50FEEADE" w14:textId="77777777" w:rsidTr="005C543E">
        <w:tc>
          <w:tcPr>
            <w:tcW w:w="1668" w:type="dxa"/>
            <w:shd w:val="clear" w:color="auto" w:fill="auto"/>
            <w:vAlign w:val="center"/>
          </w:tcPr>
          <w:p w14:paraId="4F33502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E971DD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661B9D9" w14:textId="0FC4DA13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sz w:val="32"/>
                <w:szCs w:val="32"/>
              </w:rPr>
              <w:t>0</w:t>
            </w:r>
            <w:r w:rsidR="007D0792">
              <w:rPr>
                <w:rFonts w:ascii="Angsana New" w:hAnsi="Angsana New"/>
                <w:sz w:val="32"/>
                <w:szCs w:val="32"/>
              </w:rPr>
              <w:t>1</w:t>
            </w:r>
            <w:bookmarkStart w:id="0" w:name="_GoBack"/>
            <w:bookmarkEnd w:id="0"/>
          </w:p>
        </w:tc>
        <w:tc>
          <w:tcPr>
            <w:tcW w:w="425" w:type="dxa"/>
            <w:shd w:val="clear" w:color="auto" w:fill="auto"/>
          </w:tcPr>
          <w:p w14:paraId="6E23786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1CEAE3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3E2857F" w14:textId="77777777" w:rsidTr="005C543E">
        <w:tc>
          <w:tcPr>
            <w:tcW w:w="1668" w:type="dxa"/>
            <w:shd w:val="clear" w:color="auto" w:fill="auto"/>
            <w:vAlign w:val="center"/>
          </w:tcPr>
          <w:p w14:paraId="5E8533E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724AB96" w14:textId="089520D3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0DBAC4" wp14:editId="63CE9E2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3335" t="14605" r="12065" b="1206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1F0AE5" id="Rectangle 8" o:spid="_x0000_s1026" style="position:absolute;margin-left:1.05pt;margin-top:6.4pt;width:10pt;height:1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14D779B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2964AA8F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5F0045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112E0198" w14:textId="77777777" w:rsidTr="005C543E">
        <w:tc>
          <w:tcPr>
            <w:tcW w:w="1668" w:type="dxa"/>
            <w:shd w:val="clear" w:color="auto" w:fill="auto"/>
            <w:vAlign w:val="center"/>
          </w:tcPr>
          <w:p w14:paraId="14282C7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43E5DBE" w14:textId="2CBFBC65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4C2E4E4" wp14:editId="26F1FE9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6985" t="13970" r="8890" b="1270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8CDECA8" id="Rectangle 7" o:spid="_x0000_s1026" style="position:absolute;margin-left:.55pt;margin-top:4.85pt;width:10pt;height:1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479F28A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3FE848D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D3F51B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606ABCE1" w14:textId="77777777" w:rsidTr="005C543E">
        <w:tc>
          <w:tcPr>
            <w:tcW w:w="1668" w:type="dxa"/>
            <w:shd w:val="clear" w:color="auto" w:fill="auto"/>
            <w:vAlign w:val="center"/>
          </w:tcPr>
          <w:p w14:paraId="2CFFD53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A3BD9A" w14:textId="1D7FFF95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sz w:val="32"/>
                <w:szCs w:val="32"/>
              </w:rPr>
            </w:pPr>
            <w:r w:rsidRPr="00B87816">
              <w:rPr>
                <w:rFonts w:ascii="Angsana New" w:hAnsi="Angsana New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D3EA0E" wp14:editId="345434F2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6985" t="9525" r="8890" b="762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B017CC7" id="Rectangle 6" o:spid="_x0000_s1026" style="position:absolute;margin-left:.55pt;margin-top:6.75pt;width:10pt;height:1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3DADAB3D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4A8F2B6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18041D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59C5D42" w14:textId="77777777" w:rsidTr="005C543E">
        <w:tc>
          <w:tcPr>
            <w:tcW w:w="1668" w:type="dxa"/>
            <w:shd w:val="clear" w:color="auto" w:fill="auto"/>
            <w:vAlign w:val="center"/>
          </w:tcPr>
          <w:p w14:paraId="79DCF39A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7A626B" w14:textId="5BE103CB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3C6CBC9" wp14:editId="10B3C6DF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10160" t="12065" r="15240" b="1460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C54E0C3" id="Rectangle 5" o:spid="_x0000_s1026" style="position:absolute;margin-left:.8pt;margin-top:6.2pt;width:10pt;height:1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E1E65E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1F394B1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403172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377ECD86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4AB26D0A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A0DFE16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อ. อภิรักษ์  ภักดีวงษ์   </w:t>
            </w:r>
          </w:p>
        </w:tc>
        <w:tc>
          <w:tcPr>
            <w:tcW w:w="425" w:type="dxa"/>
            <w:shd w:val="clear" w:color="auto" w:fill="auto"/>
          </w:tcPr>
          <w:p w14:paraId="45D9699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B45FE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62D10F64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94858AE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16F4C" w:rsidRPr="00B87816" w14:paraId="20E68107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169F5E0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AE61B6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อ. อภิรักษ์  ภักดีวงษ์   </w:t>
            </w:r>
          </w:p>
        </w:tc>
        <w:tc>
          <w:tcPr>
            <w:tcW w:w="425" w:type="dxa"/>
            <w:shd w:val="clear" w:color="auto" w:fill="auto"/>
          </w:tcPr>
          <w:p w14:paraId="68B67D2F" w14:textId="096F8DAD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C84E0C5" wp14:editId="3E98DD5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A088185" id="Rectangle 4" o:spid="_x0000_s1026" style="position:absolute;margin-left:.3pt;margin-top:6.8pt;width:10pt;height:10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YcATHR4CAAA8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BED5F9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1C793D29" w14:textId="1B6B88D2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0AFBE10" wp14:editId="4927EAE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9525" t="10160" r="15875" b="698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E3B3C41" id="Rectangle 3" o:spid="_x0000_s1026" style="position:absolute;margin-left:-.75pt;margin-top:6.8pt;width:10pt;height:1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22C19C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16F4C" w:rsidRPr="00B87816" w14:paraId="5E336B43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45F09BD2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A969C8F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3F00E88D" w14:textId="674CDA29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1B0CC7" wp14:editId="4C90BA6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3335" t="10795" r="12065" b="63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FD52795" id="Rectangle 2" o:spid="_x0000_s1026" style="position:absolute;margin-left:.3pt;margin-top:5.35pt;width:10pt;height:1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0E63175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3A040CE0" w14:textId="59594EC4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B87816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5C62B80" wp14:editId="7345D71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9525" t="10795" r="15875" b="635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45F58AF" id="Rectangle 1" o:spid="_x0000_s1026" style="position:absolute;margin-left:-.75pt;margin-top:5.35pt;width:10pt;height:1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86ED021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16F4C" w:rsidRPr="00B87816" w14:paraId="38BB1F53" w14:textId="77777777" w:rsidTr="005C543E">
        <w:tc>
          <w:tcPr>
            <w:tcW w:w="2093" w:type="dxa"/>
            <w:gridSpan w:val="2"/>
            <w:shd w:val="clear" w:color="auto" w:fill="auto"/>
            <w:vAlign w:val="center"/>
          </w:tcPr>
          <w:p w14:paraId="75A6CB0B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B87816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AC85FCE" w14:textId="116C005B" w:rsidR="00016F4C" w:rsidRPr="00B87816" w:rsidRDefault="00A50710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5</w:t>
            </w:r>
            <w:r w:rsidR="00016F4C" w:rsidRPr="00B87816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="00016F4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มกราคม 256</w:t>
            </w:r>
            <w:r w:rsidR="003B252E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7</w:t>
            </w:r>
          </w:p>
        </w:tc>
        <w:tc>
          <w:tcPr>
            <w:tcW w:w="425" w:type="dxa"/>
            <w:shd w:val="clear" w:color="auto" w:fill="auto"/>
          </w:tcPr>
          <w:p w14:paraId="14103097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C24C0A9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38FFE8E3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C962FF8" w14:textId="77777777" w:rsidR="00016F4C" w:rsidRPr="00B87816" w:rsidRDefault="00016F4C" w:rsidP="005C54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6FA61A68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24FE91D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EAED593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44452A6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C2399DF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7CD2EBAE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42A8732A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5356DCF6" w14:textId="77777777" w:rsidR="000032CA" w:rsidRPr="008B61B8" w:rsidRDefault="000032CA" w:rsidP="00663D50">
      <w:pPr>
        <w:rPr>
          <w:sz w:val="32"/>
          <w:szCs w:val="32"/>
          <w:lang w:val="en-AU" w:bidi="th-TH"/>
        </w:rPr>
      </w:pPr>
    </w:p>
    <w:p w14:paraId="1179D398" w14:textId="77777777" w:rsidR="007A71DE" w:rsidRPr="008B61B8" w:rsidRDefault="00817AB3" w:rsidP="00D2622B">
      <w:pPr>
        <w:pStyle w:val="Heading7"/>
        <w:spacing w:before="0" w:after="0"/>
        <w:rPr>
          <w:rFonts w:ascii="Angsana New" w:hAnsi="Angsana New"/>
          <w:b/>
          <w:bCs/>
          <w:sz w:val="32"/>
          <w:szCs w:val="32"/>
          <w:lang w:val="en-US"/>
        </w:rPr>
      </w:pP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br w:type="page"/>
      </w:r>
      <w:r w:rsidR="00FD35CB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lastRenderedPageBreak/>
        <w:t>หมวดที่ 2</w:t>
      </w:r>
      <w:r w:rsidR="000032CA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 </w:t>
      </w:r>
      <w:r w:rsidR="00FD35CB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จัดการเรียนการสอนที่เปรียบเทียบกับแผนการสอน</w:t>
      </w:r>
    </w:p>
    <w:p w14:paraId="09B71722" w14:textId="77777777" w:rsidR="00436FEA" w:rsidRPr="008B61B8" w:rsidRDefault="00436FEA" w:rsidP="00436FEA">
      <w:pPr>
        <w:pStyle w:val="Heading7"/>
        <w:spacing w:before="0" w:after="0"/>
        <w:rPr>
          <w:rFonts w:ascii="Angsana New" w:hAnsi="Angsana New"/>
          <w:sz w:val="32"/>
          <w:szCs w:val="32"/>
          <w:lang w:val="en-US"/>
        </w:rPr>
      </w:pPr>
    </w:p>
    <w:p w14:paraId="4FFF2D92" w14:textId="77777777" w:rsidR="00436FEA" w:rsidRPr="008B61B8" w:rsidRDefault="00436FEA" w:rsidP="00436FEA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ชั่วโมงการสอนจริงเทียบกับแผนการสอน</w:t>
      </w:r>
    </w:p>
    <w:p w14:paraId="0B84190D" w14:textId="77777777" w:rsidR="000032CA" w:rsidRDefault="000032CA" w:rsidP="000032CA">
      <w:pPr>
        <w:tabs>
          <w:tab w:val="left" w:pos="360"/>
        </w:tabs>
        <w:ind w:left="360"/>
        <w:rPr>
          <w:rFonts w:ascii="Angsana New" w:hAnsi="Angsana New"/>
          <w:i/>
          <w:iCs/>
          <w:sz w:val="32"/>
          <w:szCs w:val="32"/>
          <w:lang w:bidi="th-TH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6"/>
        <w:gridCol w:w="1439"/>
        <w:gridCol w:w="1113"/>
        <w:gridCol w:w="2693"/>
      </w:tblGrid>
      <w:tr w:rsidR="000158C6" w:rsidRPr="003069BC" w14:paraId="685C93F3" w14:textId="77777777" w:rsidTr="000158C6">
        <w:tc>
          <w:tcPr>
            <w:tcW w:w="4106" w:type="dxa"/>
          </w:tcPr>
          <w:p w14:paraId="65C1C77C" w14:textId="77777777" w:rsidR="000158C6" w:rsidRDefault="000158C6" w:rsidP="001C60D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</w:p>
          <w:p w14:paraId="560ECFFD" w14:textId="77777777" w:rsidR="000158C6" w:rsidRPr="00FA637B" w:rsidRDefault="000158C6" w:rsidP="001C60D0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FA637B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หัวข้อ</w:t>
            </w:r>
          </w:p>
        </w:tc>
        <w:tc>
          <w:tcPr>
            <w:tcW w:w="1439" w:type="dxa"/>
            <w:vAlign w:val="center"/>
          </w:tcPr>
          <w:p w14:paraId="114E04FD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113" w:type="dxa"/>
            <w:vAlign w:val="center"/>
          </w:tcPr>
          <w:p w14:paraId="79221CD9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2693" w:type="dxa"/>
            <w:vAlign w:val="center"/>
          </w:tcPr>
          <w:p w14:paraId="2CB9A0DA" w14:textId="77777777" w:rsidR="000158C6" w:rsidRPr="003069BC" w:rsidRDefault="000158C6" w:rsidP="001C60D0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 หากมีความแตกต่างเกิน 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>%</w:t>
            </w:r>
          </w:p>
        </w:tc>
      </w:tr>
      <w:tr w:rsidR="000158C6" w:rsidRPr="003069BC" w14:paraId="7E5DC3AA" w14:textId="77777777" w:rsidTr="000158C6">
        <w:tc>
          <w:tcPr>
            <w:tcW w:w="4106" w:type="dxa"/>
          </w:tcPr>
          <w:p w14:paraId="42A4B96E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FA637B">
              <w:rPr>
                <w:rFonts w:ascii="Angsana New" w:hAnsi="Angsana New"/>
                <w:sz w:val="28"/>
                <w:szCs w:val="28"/>
                <w:cs/>
                <w:lang w:bidi="th-TH"/>
              </w:rPr>
              <w:t>แนะนำเนื้อหาของวิชา</w:t>
            </w:r>
            <w:r w:rsidRPr="00FA637B">
              <w:rPr>
                <w:rFonts w:ascii="Angsana New" w:hAnsi="Angsana New"/>
                <w:sz w:val="28"/>
                <w:szCs w:val="28"/>
                <w:rtl/>
                <w:cs/>
              </w:rPr>
              <w:t xml:space="preserve">, </w:t>
            </w:r>
            <w:r w:rsidRPr="00FA637B">
              <w:rPr>
                <w:rFonts w:ascii="Angsana New" w:hAnsi="Angsana New"/>
                <w:sz w:val="28"/>
                <w:szCs w:val="28"/>
                <w:rtl/>
                <w:cs/>
                <w:lang w:bidi="th-TH"/>
              </w:rPr>
              <w:t>แนะนำแผนการเรียน</w:t>
            </w:r>
            <w:r w:rsidRPr="00FA637B">
              <w:rPr>
                <w:rFonts w:ascii="Angsana New" w:hAnsi="Angsana New"/>
                <w:sz w:val="28"/>
                <w:szCs w:val="28"/>
              </w:rPr>
              <w:t xml:space="preserve">,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ล่าวถึง โมเดลในการสื่อสารข้อมูลในแบบต่างๆ,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OSI,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TCP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/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IP</w:t>
            </w:r>
          </w:p>
        </w:tc>
        <w:tc>
          <w:tcPr>
            <w:tcW w:w="1439" w:type="dxa"/>
          </w:tcPr>
          <w:p w14:paraId="446A76DE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435F0E8C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30BDD9E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  <w:tr w:rsidR="000158C6" w:rsidRPr="003069BC" w14:paraId="0F79FB39" w14:textId="77777777" w:rsidTr="000158C6">
        <w:tc>
          <w:tcPr>
            <w:tcW w:w="4106" w:type="dxa"/>
          </w:tcPr>
          <w:p w14:paraId="6E2852E8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ล่างถึง ลักษณะข้อมูลในรูปแบบ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Digital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และ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analog ,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รูปแบบการส่งข้อมูล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Digital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และ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analog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, การวัดค่าความแรงของสัญญาณ,</w:t>
            </w:r>
            <w:r w:rsidRPr="00092DC2">
              <w:rPr>
                <w:sz w:val="20"/>
                <w:szCs w:val="20"/>
              </w:rPr>
              <w:t xml:space="preserve"> Signal Measurement, SNR, </w:t>
            </w:r>
            <w:proofErr w:type="spellStart"/>
            <w:r w:rsidRPr="00092DC2">
              <w:rPr>
                <w:sz w:val="20"/>
                <w:szCs w:val="20"/>
              </w:rPr>
              <w:t>Eb</w:t>
            </w:r>
            <w:proofErr w:type="spellEnd"/>
            <w:r w:rsidRPr="00092DC2">
              <w:rPr>
                <w:sz w:val="20"/>
                <w:szCs w:val="20"/>
                <w:cs/>
                <w:lang w:bidi="th-TH"/>
              </w:rPr>
              <w:t>/</w:t>
            </w:r>
            <w:r w:rsidRPr="00092DC2">
              <w:rPr>
                <w:sz w:val="20"/>
                <w:szCs w:val="20"/>
              </w:rPr>
              <w:t>No</w:t>
            </w:r>
          </w:p>
        </w:tc>
        <w:tc>
          <w:tcPr>
            <w:tcW w:w="1439" w:type="dxa"/>
          </w:tcPr>
          <w:p w14:paraId="1C017BC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7FF55D1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03026F71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  <w:tr w:rsidR="000158C6" w:rsidRPr="003069BC" w14:paraId="66680473" w14:textId="77777777" w:rsidTr="000158C6">
        <w:tc>
          <w:tcPr>
            <w:tcW w:w="4106" w:type="dxa"/>
          </w:tcPr>
          <w:p w14:paraId="55A783E3" w14:textId="77777777" w:rsidR="000158C6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คุณสมบัติของตัวกลางในการส่งในการส่งข้อมูลในรูปแบบต่างๆ</w:t>
            </w:r>
          </w:p>
          <w:p w14:paraId="167B8591" w14:textId="77777777" w:rsidR="000158C6" w:rsidRPr="00AA1474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092DC2">
              <w:rPr>
                <w:sz w:val="20"/>
                <w:szCs w:val="20"/>
              </w:rPr>
              <w:t>Guided Media, Wireless Transmission</w:t>
            </w:r>
          </w:p>
        </w:tc>
        <w:tc>
          <w:tcPr>
            <w:tcW w:w="1439" w:type="dxa"/>
          </w:tcPr>
          <w:p w14:paraId="1BBFC6F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273FFF64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D35721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3E373EED" w14:textId="77777777" w:rsidTr="000158C6">
        <w:tc>
          <w:tcPr>
            <w:tcW w:w="4106" w:type="dxa"/>
          </w:tcPr>
          <w:p w14:paraId="3F7F8CEA" w14:textId="77777777" w:rsidR="000158C6" w:rsidRPr="00663CF7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เข้ารหัสข้อมูลในการส่งข้อมูลผ่านตัวกลาง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Analog and Digital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 xml:space="preserve">Data, Analog and Digital Signal, </w:t>
            </w:r>
          </w:p>
        </w:tc>
        <w:tc>
          <w:tcPr>
            <w:tcW w:w="1439" w:type="dxa"/>
          </w:tcPr>
          <w:p w14:paraId="1B4DBE6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108D731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1D86249C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612B7BD1" w14:textId="77777777" w:rsidTr="000158C6">
        <w:tc>
          <w:tcPr>
            <w:tcW w:w="4106" w:type="dxa"/>
          </w:tcPr>
          <w:p w14:paraId="6875E429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ส่งข้อมูล ในแบบ </w:t>
            </w:r>
            <w:r w:rsidRPr="00092DC2">
              <w:rPr>
                <w:sz w:val="20"/>
                <w:szCs w:val="20"/>
              </w:rPr>
              <w:t>Asynchronous Transmission, Synchronous Transmissio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รวมถึง </w:t>
            </w:r>
            <w:r w:rsidRPr="00092DC2">
              <w:rPr>
                <w:sz w:val="20"/>
                <w:szCs w:val="20"/>
              </w:rPr>
              <w:t>Line Configurations, Interfacing</w:t>
            </w:r>
          </w:p>
        </w:tc>
        <w:tc>
          <w:tcPr>
            <w:tcW w:w="1439" w:type="dxa"/>
          </w:tcPr>
          <w:p w14:paraId="0DBEDF7A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E8FF1FB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3431FE6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73896372" w14:textId="77777777" w:rsidTr="000158C6">
        <w:tc>
          <w:tcPr>
            <w:tcW w:w="4106" w:type="dxa"/>
          </w:tcPr>
          <w:p w14:paraId="5C39E2C8" w14:textId="77777777" w:rsidR="000158C6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ารทำ</w:t>
            </w:r>
            <w:proofErr w:type="spellStart"/>
            <w:r>
              <w:rPr>
                <w:rFonts w:ascii="Angsana New" w:hAnsi="Angsana New"/>
                <w:sz w:val="28"/>
                <w:szCs w:val="28"/>
                <w:lang w:bidi="th-TH"/>
              </w:rPr>
              <w:t>Data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Link</w:t>
            </w:r>
            <w:proofErr w:type="spellEnd"/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 xml:space="preserve"> Control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และ</w:t>
            </w:r>
          </w:p>
          <w:p w14:paraId="33BDF50A" w14:textId="77777777" w:rsidR="000158C6" w:rsidRPr="00663CF7" w:rsidRDefault="000158C6" w:rsidP="001C60D0">
            <w:pPr>
              <w:jc w:val="thaiDistribute"/>
              <w:rPr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ทำ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Multiplexing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เช่น </w:t>
            </w:r>
            <w:r>
              <w:rPr>
                <w:sz w:val="20"/>
                <w:szCs w:val="20"/>
              </w:rPr>
              <w:t>FDM, Synchronous\</w:t>
            </w:r>
            <w:r w:rsidRPr="00092DC2">
              <w:rPr>
                <w:sz w:val="20"/>
                <w:szCs w:val="20"/>
              </w:rPr>
              <w:t>TDM, Statistical TDM</w:t>
            </w:r>
            <w:r>
              <w:rPr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hint="cs"/>
                <w:sz w:val="28"/>
                <w:szCs w:val="28"/>
                <w:cs/>
                <w:lang w:bidi="th-TH"/>
              </w:rPr>
              <w:t xml:space="preserve">รวมถึงการทำ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flow control</w:t>
            </w:r>
          </w:p>
        </w:tc>
        <w:tc>
          <w:tcPr>
            <w:tcW w:w="1439" w:type="dxa"/>
          </w:tcPr>
          <w:p w14:paraId="196E471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36A92720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124EC933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6C22AEC6" w14:textId="77777777" w:rsidTr="000158C6">
        <w:tc>
          <w:tcPr>
            <w:tcW w:w="4106" w:type="dxa"/>
          </w:tcPr>
          <w:p w14:paraId="78B8F5E9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คุณสมบัติการส่งข้อมูลในรูปแบบของ </w:t>
            </w:r>
            <w:r w:rsidRPr="00663CF7">
              <w:rPr>
                <w:rFonts w:ascii="Angsana New" w:hAnsi="Angsana New"/>
                <w:sz w:val="28"/>
                <w:szCs w:val="28"/>
                <w:lang w:bidi="th-TH"/>
              </w:rPr>
              <w:t>Circuit Switching  and Packet Switching Network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1439" w:type="dxa"/>
          </w:tcPr>
          <w:p w14:paraId="6ABEE241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37FAC62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A8FDD1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0929F6B4" w14:textId="77777777" w:rsidTr="000158C6">
        <w:tc>
          <w:tcPr>
            <w:tcW w:w="4106" w:type="dxa"/>
          </w:tcPr>
          <w:p w14:paraId="0997CAD5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การทำ </w:t>
            </w:r>
            <w:r w:rsidRPr="00092DC2">
              <w:rPr>
                <w:sz w:val="20"/>
                <w:szCs w:val="20"/>
              </w:rPr>
              <w:t>Routing</w:t>
            </w:r>
            <w:r>
              <w:rPr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hint="cs"/>
                <w:sz w:val="20"/>
                <w:szCs w:val="20"/>
                <w:cs/>
                <w:lang w:bidi="th-TH"/>
              </w:rPr>
              <w:t>ใน</w:t>
            </w:r>
            <w:r>
              <w:rPr>
                <w:sz w:val="20"/>
                <w:szCs w:val="20"/>
                <w:lang w:bidi="th-TH"/>
              </w:rPr>
              <w:t xml:space="preserve"> network</w:t>
            </w:r>
            <w:r w:rsidRPr="00092DC2">
              <w:rPr>
                <w:sz w:val="20"/>
                <w:szCs w:val="20"/>
              </w:rPr>
              <w:t xml:space="preserve">, Control Signaling, Routing, </w:t>
            </w:r>
            <w:r w:rsidRPr="00663CF7">
              <w:rPr>
                <w:rFonts w:hint="cs"/>
                <w:sz w:val="28"/>
                <w:szCs w:val="28"/>
                <w:cs/>
                <w:lang w:bidi="th-TH"/>
              </w:rPr>
              <w:t>การคำนวน</w:t>
            </w:r>
            <w:r>
              <w:rPr>
                <w:rFonts w:hint="cs"/>
                <w:sz w:val="28"/>
                <w:szCs w:val="28"/>
                <w:cs/>
                <w:lang w:bidi="th-TH"/>
              </w:rPr>
              <w:t>หาเส้นทางในการส่งข้อมูล โดยใช้</w:t>
            </w:r>
            <w:r w:rsidRPr="00092DC2">
              <w:rPr>
                <w:sz w:val="20"/>
                <w:szCs w:val="20"/>
              </w:rPr>
              <w:t>Least</w:t>
            </w:r>
            <w:r w:rsidRPr="00092DC2">
              <w:rPr>
                <w:sz w:val="20"/>
                <w:szCs w:val="20"/>
                <w:cs/>
                <w:lang w:bidi="th-TH"/>
              </w:rPr>
              <w:t>-</w:t>
            </w:r>
            <w:r w:rsidRPr="00092DC2">
              <w:rPr>
                <w:sz w:val="20"/>
                <w:szCs w:val="20"/>
              </w:rPr>
              <w:t>Cost Algorithms</w:t>
            </w:r>
          </w:p>
        </w:tc>
        <w:tc>
          <w:tcPr>
            <w:tcW w:w="1439" w:type="dxa"/>
          </w:tcPr>
          <w:p w14:paraId="1F4D0C3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9DB8F92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71FC735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5E7C876C" w14:textId="77777777" w:rsidTr="000158C6">
        <w:tc>
          <w:tcPr>
            <w:tcW w:w="4106" w:type="dxa"/>
          </w:tcPr>
          <w:p w14:paraId="29E9FE94" w14:textId="77777777" w:rsidR="000158C6" w:rsidRPr="005A3CED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กล่าวถึงการส่งข้อมูล</w:t>
            </w:r>
            <w:r w:rsidRPr="00663CF7">
              <w:rPr>
                <w:rFonts w:ascii="Angsana New" w:hAnsi="Angsana New"/>
                <w:sz w:val="28"/>
                <w:szCs w:val="28"/>
              </w:rPr>
              <w:t>Packet Switching Technologies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พร้อมทั้งอธิบายถึงการพัฒนาการของการส่งข้อมูลในรูปแบบขอ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packet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 xml:space="preserve"> switch </w:t>
            </w:r>
            <w:proofErr w:type="spellStart"/>
            <w:r>
              <w:rPr>
                <w:rFonts w:ascii="Angsana New" w:hAnsi="Angsana New"/>
                <w:sz w:val="28"/>
                <w:szCs w:val="28"/>
                <w:lang w:bidi="th-TH"/>
              </w:rPr>
              <w:t>techmology</w:t>
            </w:r>
            <w:proofErr w:type="spellEnd"/>
          </w:p>
        </w:tc>
        <w:tc>
          <w:tcPr>
            <w:tcW w:w="1439" w:type="dxa"/>
          </w:tcPr>
          <w:p w14:paraId="10D84D88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5523251C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405380AF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2F14751C" w14:textId="77777777" w:rsidTr="000158C6">
        <w:tc>
          <w:tcPr>
            <w:tcW w:w="4106" w:type="dxa"/>
          </w:tcPr>
          <w:p w14:paraId="6A642FDF" w14:textId="77777777" w:rsidR="000158C6" w:rsidRPr="00DB06DC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lastRenderedPageBreak/>
              <w:t>ความคับคั่งของข้อมูล</w:t>
            </w:r>
            <w:r w:rsidRPr="00DB06DC">
              <w:rPr>
                <w:rFonts w:eastAsia="Cordia New"/>
                <w:b/>
                <w:bCs/>
                <w:sz w:val="20"/>
                <w:szCs w:val="20"/>
                <w:cs/>
                <w:lang w:bidi="th-TH"/>
              </w:rPr>
              <w:t xml:space="preserve"> </w:t>
            </w:r>
            <w:r w:rsidRPr="00DB06DC">
              <w:rPr>
                <w:rFonts w:ascii="Angsana New" w:hAnsi="Angsana New"/>
                <w:sz w:val="28"/>
                <w:szCs w:val="28"/>
                <w:lang w:bidi="th-TH"/>
              </w:rPr>
              <w:t>Congestio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รวมถึง การควบคุมความคับคลั่งของข้อมูล ผลกระทบของการเกิด </w:t>
            </w:r>
            <w:r w:rsidRPr="00DB06DC">
              <w:rPr>
                <w:rFonts w:ascii="Angsana New" w:hAnsi="Angsana New"/>
                <w:sz w:val="28"/>
                <w:szCs w:val="28"/>
                <w:lang w:bidi="th-TH"/>
              </w:rPr>
              <w:t>Congestion</w:t>
            </w:r>
          </w:p>
        </w:tc>
        <w:tc>
          <w:tcPr>
            <w:tcW w:w="1439" w:type="dxa"/>
          </w:tcPr>
          <w:p w14:paraId="208D5E99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6A72CC3A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111B332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2A81BE55" w14:textId="77777777" w:rsidTr="000158C6">
        <w:tc>
          <w:tcPr>
            <w:tcW w:w="4106" w:type="dxa"/>
          </w:tcPr>
          <w:p w14:paraId="3EDD74E2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โครงสร้างของ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LAN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ในรูปแบบ</w:t>
            </w:r>
            <w:r w:rsidRPr="00092DC2">
              <w:rPr>
                <w:sz w:val="20"/>
                <w:szCs w:val="20"/>
              </w:rPr>
              <w:t xml:space="preserve"> Bus, Star, Ring, Wireless Network</w:t>
            </w:r>
          </w:p>
        </w:tc>
        <w:tc>
          <w:tcPr>
            <w:tcW w:w="1439" w:type="dxa"/>
          </w:tcPr>
          <w:p w14:paraId="50D9E767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528F4A6F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5E27735E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4DEFC622" w14:textId="77777777" w:rsidTr="000158C6">
        <w:tc>
          <w:tcPr>
            <w:tcW w:w="4106" w:type="dxa"/>
          </w:tcPr>
          <w:p w14:paraId="4E6F8CE8" w14:textId="77777777" w:rsidR="000158C6" w:rsidRPr="00FA637B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DB06DC">
              <w:rPr>
                <w:rFonts w:hint="cs"/>
                <w:sz w:val="28"/>
                <w:szCs w:val="28"/>
                <w:cs/>
                <w:lang w:bidi="th-TH"/>
              </w:rPr>
              <w:t>กล่าวถึง</w:t>
            </w:r>
            <w:r w:rsidRPr="00092DC2">
              <w:rPr>
                <w:sz w:val="20"/>
                <w:szCs w:val="20"/>
              </w:rPr>
              <w:t>802 Standard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 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ที่ใช้ในการส่งข้อมูล ในแบบ </w:t>
            </w:r>
            <w:r w:rsidRPr="00092DC2">
              <w:rPr>
                <w:sz w:val="20"/>
                <w:szCs w:val="20"/>
              </w:rPr>
              <w:t>Ethernet, Token Ring, FDDI</w:t>
            </w:r>
          </w:p>
        </w:tc>
        <w:tc>
          <w:tcPr>
            <w:tcW w:w="1439" w:type="dxa"/>
          </w:tcPr>
          <w:p w14:paraId="287D8BCE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1113" w:type="dxa"/>
          </w:tcPr>
          <w:p w14:paraId="73692A69" w14:textId="77777777" w:rsidR="000158C6" w:rsidRPr="009B1D55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 w:rsidRPr="009B1D55"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48CF06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  <w:tr w:rsidR="000158C6" w:rsidRPr="003069BC" w14:paraId="3B41F170" w14:textId="77777777" w:rsidTr="000158C6">
        <w:tc>
          <w:tcPr>
            <w:tcW w:w="4106" w:type="dxa"/>
          </w:tcPr>
          <w:p w14:paraId="0290E5F7" w14:textId="77777777" w:rsidR="000158C6" w:rsidRPr="00DB06DC" w:rsidRDefault="000158C6" w:rsidP="001C60D0">
            <w:pPr>
              <w:jc w:val="thaiDistribute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าตราฐานของ</w:t>
            </w:r>
            <w:r>
              <w:rPr>
                <w:rFonts w:ascii="Angsana New" w:hAnsi="Angsana New"/>
                <w:sz w:val="28"/>
                <w:szCs w:val="28"/>
              </w:rPr>
              <w:t>Wireless Network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 ต่างๆรวมถึง เทคโนโลยีของ 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wireless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 ที่มีใช้อยู่ในปัจจุบัน</w:t>
            </w:r>
          </w:p>
        </w:tc>
        <w:tc>
          <w:tcPr>
            <w:tcW w:w="1439" w:type="dxa"/>
          </w:tcPr>
          <w:p w14:paraId="0BD2DF85" w14:textId="77777777" w:rsidR="000158C6" w:rsidRPr="00B2652D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1113" w:type="dxa"/>
          </w:tcPr>
          <w:p w14:paraId="33D599EE" w14:textId="77777777" w:rsidR="000158C6" w:rsidRPr="0051741B" w:rsidRDefault="000158C6" w:rsidP="001C60D0">
            <w:pPr>
              <w:jc w:val="right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val="en-AU" w:bidi="th-TH"/>
              </w:rPr>
              <w:t>3</w:t>
            </w:r>
          </w:p>
        </w:tc>
        <w:tc>
          <w:tcPr>
            <w:tcW w:w="2693" w:type="dxa"/>
          </w:tcPr>
          <w:p w14:paraId="247F1B2A" w14:textId="77777777" w:rsidR="000158C6" w:rsidRPr="003069BC" w:rsidRDefault="000158C6" w:rsidP="001C60D0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</w:p>
        </w:tc>
      </w:tr>
    </w:tbl>
    <w:p w14:paraId="6BD82958" w14:textId="77777777" w:rsidR="000158C6" w:rsidRPr="000158C6" w:rsidRDefault="000158C6" w:rsidP="000032CA">
      <w:pPr>
        <w:tabs>
          <w:tab w:val="left" w:pos="360"/>
        </w:tabs>
        <w:ind w:left="360"/>
        <w:rPr>
          <w:rFonts w:ascii="Angsana New" w:hAnsi="Angsana New"/>
          <w:iCs/>
          <w:sz w:val="32"/>
          <w:szCs w:val="32"/>
          <w:lang w:bidi="th-TH"/>
        </w:rPr>
      </w:pPr>
    </w:p>
    <w:p w14:paraId="5EB6FA6C" w14:textId="77777777" w:rsidR="00436FEA" w:rsidRPr="008B61B8" w:rsidRDefault="00500DC0" w:rsidP="00500DC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2.</w:t>
      </w:r>
      <w:r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0032CA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หัวข้อที่สอนไม่ครอบคลุมตามแผ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0"/>
        <w:gridCol w:w="2886"/>
        <w:gridCol w:w="2883"/>
      </w:tblGrid>
      <w:tr w:rsidR="000032CA" w:rsidRPr="003069BC" w14:paraId="411D954B" w14:textId="77777777">
        <w:tc>
          <w:tcPr>
            <w:tcW w:w="2961" w:type="dxa"/>
            <w:vAlign w:val="center"/>
          </w:tcPr>
          <w:p w14:paraId="2CB1D8FA" w14:textId="77777777" w:rsidR="000032CA" w:rsidRPr="003069BC" w:rsidRDefault="000032CA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ตามแผน</w:t>
            </w:r>
          </w:p>
        </w:tc>
        <w:tc>
          <w:tcPr>
            <w:tcW w:w="2962" w:type="dxa"/>
            <w:vAlign w:val="center"/>
          </w:tcPr>
          <w:p w14:paraId="3DDDBD32" w14:textId="77777777" w:rsidR="000032CA" w:rsidRPr="003069BC" w:rsidRDefault="000032CA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2962" w:type="dxa"/>
            <w:vAlign w:val="center"/>
          </w:tcPr>
          <w:p w14:paraId="7EB000DA" w14:textId="77777777" w:rsidR="000032CA" w:rsidRPr="003069BC" w:rsidRDefault="00A31EB7" w:rsidP="003069BC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0032CA" w:rsidRPr="003069BC" w14:paraId="45EB191E" w14:textId="77777777">
        <w:tc>
          <w:tcPr>
            <w:tcW w:w="2961" w:type="dxa"/>
          </w:tcPr>
          <w:p w14:paraId="26F53FE1" w14:textId="77777777" w:rsidR="000032CA" w:rsidRPr="003069BC" w:rsidRDefault="00FF0750" w:rsidP="008235C2">
            <w:pPr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en-AU" w:bidi="th-TH"/>
              </w:rPr>
              <w:t>ไม่มี</w:t>
            </w:r>
          </w:p>
        </w:tc>
        <w:tc>
          <w:tcPr>
            <w:tcW w:w="2962" w:type="dxa"/>
          </w:tcPr>
          <w:p w14:paraId="29A06837" w14:textId="77777777" w:rsidR="000032CA" w:rsidRPr="003069BC" w:rsidRDefault="000032CA" w:rsidP="008235C2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  <w:tc>
          <w:tcPr>
            <w:tcW w:w="2962" w:type="dxa"/>
          </w:tcPr>
          <w:p w14:paraId="09CAD8C8" w14:textId="77777777" w:rsidR="000032CA" w:rsidRPr="003069BC" w:rsidRDefault="000032CA" w:rsidP="008235C2">
            <w:pPr>
              <w:rPr>
                <w:rFonts w:ascii="Angsana New" w:hAnsi="Angsana New"/>
                <w:sz w:val="32"/>
                <w:szCs w:val="32"/>
                <w:lang w:val="en-AU" w:bidi="th-TH"/>
              </w:rPr>
            </w:pPr>
          </w:p>
        </w:tc>
      </w:tr>
    </w:tbl>
    <w:p w14:paraId="672F7108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</w:p>
    <w:p w14:paraId="221037A5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3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2700"/>
        <w:gridCol w:w="720"/>
        <w:gridCol w:w="720"/>
        <w:gridCol w:w="3197"/>
      </w:tblGrid>
      <w:tr w:rsidR="00806BB4" w:rsidRPr="003069BC" w14:paraId="0F605681" w14:textId="77777777">
        <w:tc>
          <w:tcPr>
            <w:tcW w:w="1548" w:type="dxa"/>
            <w:vMerge w:val="restart"/>
          </w:tcPr>
          <w:p w14:paraId="63337275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val="en-US" w:bidi="th-TH"/>
              </w:rPr>
              <w:t>มาตรฐานผลการเรียนรู้</w:t>
            </w:r>
          </w:p>
        </w:tc>
        <w:tc>
          <w:tcPr>
            <w:tcW w:w="2700" w:type="dxa"/>
            <w:vMerge w:val="restart"/>
          </w:tcPr>
          <w:p w14:paraId="47BAD137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กลยุทธ์การสอนที่ระบุในรายละเอียดรายวิชา</w:t>
            </w:r>
          </w:p>
        </w:tc>
        <w:tc>
          <w:tcPr>
            <w:tcW w:w="1440" w:type="dxa"/>
            <w:gridSpan w:val="2"/>
          </w:tcPr>
          <w:p w14:paraId="64F8F53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3197" w:type="dxa"/>
            <w:vMerge w:val="restart"/>
          </w:tcPr>
          <w:p w14:paraId="3DE4D8D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ัญหาของการใช้วิธีการสอน พร้อมข้อเสนอแนะในการแก้ไข</w:t>
            </w:r>
          </w:p>
        </w:tc>
      </w:tr>
      <w:tr w:rsidR="00806BB4" w:rsidRPr="003069BC" w14:paraId="5D91567D" w14:textId="77777777">
        <w:tc>
          <w:tcPr>
            <w:tcW w:w="1548" w:type="dxa"/>
            <w:vMerge/>
          </w:tcPr>
          <w:p w14:paraId="7DE33986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2700" w:type="dxa"/>
            <w:vMerge/>
          </w:tcPr>
          <w:p w14:paraId="1122BF65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720" w:type="dxa"/>
          </w:tcPr>
          <w:p w14:paraId="7D1546F3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20" w:type="dxa"/>
          </w:tcPr>
          <w:p w14:paraId="344FE07F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197" w:type="dxa"/>
            <w:vMerge/>
          </w:tcPr>
          <w:p w14:paraId="77644AA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806BB4" w:rsidRPr="003069BC" w14:paraId="5234FCBD" w14:textId="77777777">
        <w:tc>
          <w:tcPr>
            <w:tcW w:w="1548" w:type="dxa"/>
          </w:tcPr>
          <w:p w14:paraId="2BAFE7A2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คุณธรรม จริยธรรม</w:t>
            </w:r>
          </w:p>
        </w:tc>
        <w:tc>
          <w:tcPr>
            <w:tcW w:w="2700" w:type="dxa"/>
          </w:tcPr>
          <w:p w14:paraId="1655ECC0" w14:textId="77777777" w:rsidR="00FF0750" w:rsidRPr="000B7F98" w:rsidRDefault="00FF0750" w:rsidP="00FF0750">
            <w:pPr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- 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ให้ทำ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ารบ้านและรายงาน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ที่ต้องประยุกต์ความรู้ในวิชากับปัญหาจริง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ด้วยตนเอง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โดย</w:t>
            </w:r>
            <w:r w:rsidR="00DD228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ลอกของผู้อื่น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</w:p>
          <w:p w14:paraId="79682C62" w14:textId="01A3EBE5" w:rsidR="00FF0750" w:rsidRPr="000B7F98" w:rsidRDefault="00FF0750" w:rsidP="00FF0750">
            <w:pPr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- 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>เน้นความรับผิดชอบต่องาน วินัย จ</w:t>
            </w:r>
            <w:r w:rsidR="00D91392">
              <w:rPr>
                <w:rFonts w:ascii="Angsana New" w:hAnsi="Angsana New"/>
                <w:sz w:val="32"/>
                <w:szCs w:val="32"/>
                <w:cs/>
                <w:lang w:bidi="th-TH"/>
              </w:rPr>
              <w:t>รรยาบรรณ ความซื่อสัตย์ต่อ</w:t>
            </w:r>
            <w:r w:rsidR="00D91392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ตนเอง</w:t>
            </w:r>
            <w:r w:rsidRPr="000B7F98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="00593C4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งานที่รับผิดชอบ</w:t>
            </w:r>
          </w:p>
          <w:p w14:paraId="2C7B9301" w14:textId="77777777" w:rsidR="00806BB4" w:rsidRPr="00FF0750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</w:p>
        </w:tc>
        <w:tc>
          <w:tcPr>
            <w:tcW w:w="720" w:type="dxa"/>
          </w:tcPr>
          <w:p w14:paraId="1BC35A51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06C9DCF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51EED382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</w:tbl>
    <w:p w14:paraId="55D0C8AF" w14:textId="77777777" w:rsidR="003506E0" w:rsidRDefault="003506E0">
      <w:r>
        <w:rPr>
          <w:cs/>
          <w:lang w:bidi="th-TH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2700"/>
        <w:gridCol w:w="720"/>
        <w:gridCol w:w="720"/>
        <w:gridCol w:w="3197"/>
      </w:tblGrid>
      <w:tr w:rsidR="00DD228F" w:rsidRPr="003069BC" w14:paraId="145D4E4D" w14:textId="77777777">
        <w:trPr>
          <w:trHeight w:val="443"/>
        </w:trPr>
        <w:tc>
          <w:tcPr>
            <w:tcW w:w="1548" w:type="dxa"/>
            <w:vMerge w:val="restart"/>
          </w:tcPr>
          <w:p w14:paraId="45AFBC3D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val="en-US" w:bidi="th-TH"/>
              </w:rPr>
              <w:lastRenderedPageBreak/>
              <w:t>มาตรฐานผลการเรียนรู้</w:t>
            </w:r>
          </w:p>
        </w:tc>
        <w:tc>
          <w:tcPr>
            <w:tcW w:w="2700" w:type="dxa"/>
            <w:vMerge w:val="restart"/>
          </w:tcPr>
          <w:p w14:paraId="01D541C3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กลยุทธ์การสอนที่ระบุในรายละเอียดรายวิชา</w:t>
            </w:r>
          </w:p>
        </w:tc>
        <w:tc>
          <w:tcPr>
            <w:tcW w:w="1440" w:type="dxa"/>
            <w:gridSpan w:val="2"/>
          </w:tcPr>
          <w:p w14:paraId="6D4881E5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ระสิทธิผล</w:t>
            </w:r>
          </w:p>
        </w:tc>
        <w:tc>
          <w:tcPr>
            <w:tcW w:w="3197" w:type="dxa"/>
            <w:vMerge w:val="restart"/>
          </w:tcPr>
          <w:p w14:paraId="11AC26E8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ปัญหาของการใช้วิธีการสอน พร้อมข้อเสนอแนะในการแก้ไข</w:t>
            </w:r>
          </w:p>
        </w:tc>
      </w:tr>
      <w:tr w:rsidR="00DD228F" w:rsidRPr="003069BC" w14:paraId="16A409CD" w14:textId="77777777">
        <w:trPr>
          <w:trHeight w:val="442"/>
        </w:trPr>
        <w:tc>
          <w:tcPr>
            <w:tcW w:w="1548" w:type="dxa"/>
            <w:vMerge/>
          </w:tcPr>
          <w:p w14:paraId="5A91A667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val="en-US" w:bidi="th-TH"/>
              </w:rPr>
            </w:pPr>
          </w:p>
        </w:tc>
        <w:tc>
          <w:tcPr>
            <w:tcW w:w="2700" w:type="dxa"/>
            <w:vMerge/>
          </w:tcPr>
          <w:p w14:paraId="20A9B3BB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</w:p>
        </w:tc>
        <w:tc>
          <w:tcPr>
            <w:tcW w:w="720" w:type="dxa"/>
          </w:tcPr>
          <w:p w14:paraId="2960DF82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มี</w:t>
            </w:r>
          </w:p>
        </w:tc>
        <w:tc>
          <w:tcPr>
            <w:tcW w:w="720" w:type="dxa"/>
          </w:tcPr>
          <w:p w14:paraId="046B3826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197" w:type="dxa"/>
            <w:vMerge/>
          </w:tcPr>
          <w:p w14:paraId="2055CCF1" w14:textId="77777777" w:rsidR="00DD228F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</w:p>
        </w:tc>
      </w:tr>
      <w:tr w:rsidR="00806BB4" w:rsidRPr="003069BC" w14:paraId="6A30F91C" w14:textId="77777777">
        <w:tc>
          <w:tcPr>
            <w:tcW w:w="1548" w:type="dxa"/>
          </w:tcPr>
          <w:p w14:paraId="2E18C58E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ความรู้</w:t>
            </w:r>
          </w:p>
        </w:tc>
        <w:tc>
          <w:tcPr>
            <w:tcW w:w="2700" w:type="dxa"/>
          </w:tcPr>
          <w:p w14:paraId="075FA863" w14:textId="77777777" w:rsidR="00806BB4" w:rsidRPr="003069BC" w:rsidRDefault="00FF0750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บรรยาย</w:t>
            </w:r>
            <w:r w:rsidR="00D91392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ทฤษฏี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และการถามตอบ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โดยใช้ปัญหานำ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ตามด้วยการ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val="en-GB" w:bidi="th-TH"/>
              </w:rPr>
              <w:t>วิเคราะห์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val="en-GB" w:bidi="th-TH"/>
              </w:rPr>
              <w:t>ที่มาของปัญหา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val="en-GB" w:bidi="th-TH"/>
              </w:rPr>
              <w:t>และการ</w:t>
            </w:r>
            <w:r w:rsidR="003B464F">
              <w:rPr>
                <w:rFonts w:ascii="Angsana New" w:hAnsi="Angsana New" w:hint="cs"/>
                <w:color w:val="000000"/>
                <w:sz w:val="32"/>
                <w:szCs w:val="32"/>
                <w:cs/>
                <w:lang w:val="en-GB" w:bidi="th-TH"/>
              </w:rPr>
              <w:t>หาคำตอบ</w:t>
            </w: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</w:p>
        </w:tc>
        <w:tc>
          <w:tcPr>
            <w:tcW w:w="720" w:type="dxa"/>
          </w:tcPr>
          <w:p w14:paraId="7BCBA299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4E29B01B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3055E4A2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</w:p>
        </w:tc>
      </w:tr>
      <w:tr w:rsidR="00806BB4" w:rsidRPr="003069BC" w14:paraId="5B2806A4" w14:textId="77777777">
        <w:tc>
          <w:tcPr>
            <w:tcW w:w="1548" w:type="dxa"/>
          </w:tcPr>
          <w:p w14:paraId="73D19457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ทักษะทางปัญญา</w:t>
            </w:r>
          </w:p>
        </w:tc>
        <w:tc>
          <w:tcPr>
            <w:tcW w:w="2700" w:type="dxa"/>
          </w:tcPr>
          <w:p w14:paraId="4A34C065" w14:textId="77777777" w:rsidR="00806BB4" w:rsidRPr="00FF0750" w:rsidRDefault="00FF0750" w:rsidP="00C746A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</w:pPr>
            <w:r w:rsidRPr="000B7F98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 xml:space="preserve">มอบหมายให้นักศึกษาแก้ปัญหาที่กำหนดโดยใช้ความรู้ในวิชานี้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พร้อมเลือก</w:t>
            </w:r>
            <w:r w:rsidR="00C746A5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ตัวอย่าง</w:t>
            </w:r>
            <w:r w:rsidR="00C746A5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D91392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โจทย์ด้วยตัวเอง</w:t>
            </w:r>
          </w:p>
        </w:tc>
        <w:tc>
          <w:tcPr>
            <w:tcW w:w="720" w:type="dxa"/>
          </w:tcPr>
          <w:p w14:paraId="64C5C705" w14:textId="77777777" w:rsidR="00806BB4" w:rsidRPr="003069BC" w:rsidRDefault="00DD228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1270ECF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</w:pPr>
          </w:p>
        </w:tc>
        <w:tc>
          <w:tcPr>
            <w:tcW w:w="3197" w:type="dxa"/>
          </w:tcPr>
          <w:p w14:paraId="113FE45A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806BB4" w:rsidRPr="003069BC" w14:paraId="2EA7F5A4" w14:textId="77777777">
        <w:tc>
          <w:tcPr>
            <w:tcW w:w="1548" w:type="dxa"/>
          </w:tcPr>
          <w:p w14:paraId="2993B964" w14:textId="77777777" w:rsidR="00806BB4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700" w:type="dxa"/>
          </w:tcPr>
          <w:p w14:paraId="233BF5D1" w14:textId="77777777" w:rsidR="00806BB4" w:rsidRPr="009625E4" w:rsidRDefault="00FF0750" w:rsidP="009625E4">
            <w:pPr>
              <w:pStyle w:val="Heading7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9625E4">
              <w:rPr>
                <w:rFonts w:ascii="Angsana New" w:hAnsi="Angsana New"/>
                <w:sz w:val="32"/>
                <w:szCs w:val="32"/>
                <w:cs/>
                <w:lang w:bidi="th-TH"/>
              </w:rPr>
              <w:t>พูดคุยกับนักศึกษาถึงความจำเป็นของทักษะต่าง ๆ</w:t>
            </w:r>
            <w:r w:rsidR="009625E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ที่ต้องนำไปใช้ในการประกอบวิชาชีพ</w:t>
            </w:r>
          </w:p>
        </w:tc>
        <w:tc>
          <w:tcPr>
            <w:tcW w:w="720" w:type="dxa"/>
          </w:tcPr>
          <w:p w14:paraId="4E520726" w14:textId="77777777" w:rsidR="00806BB4" w:rsidRPr="003069BC" w:rsidRDefault="003B464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BE92DCC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7B8EC1A6" w14:textId="77777777" w:rsidR="00806BB4" w:rsidRPr="003069BC" w:rsidRDefault="00806BB4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  <w:tr w:rsidR="00A77FD6" w:rsidRPr="003069BC" w14:paraId="0EE729D6" w14:textId="77777777">
        <w:tc>
          <w:tcPr>
            <w:tcW w:w="1548" w:type="dxa"/>
          </w:tcPr>
          <w:p w14:paraId="7C8763A0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/>
                <w:b/>
                <w:sz w:val="32"/>
                <w:szCs w:val="32"/>
                <w:cs/>
                <w:lang w:bidi="th-TH"/>
              </w:rPr>
              <w:t>ทักษะการวิเคราะห์เชิงตัวเลข การสื่อสาร และการใช้เทคโนโลยีสารสนเทศ</w:t>
            </w:r>
          </w:p>
        </w:tc>
        <w:tc>
          <w:tcPr>
            <w:tcW w:w="2700" w:type="dxa"/>
          </w:tcPr>
          <w:p w14:paraId="7105E32A" w14:textId="77777777" w:rsidR="00A77FD6" w:rsidRPr="002052E1" w:rsidRDefault="009625E4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cs/>
                <w:lang w:val="en-US"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มอบ</w:t>
            </w:r>
            <w:r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>หมายงานให้นักศึกษาทำโดยกำหนดให้ศึกษาการใช้งานโปรแกรมสำเร็จรูปที่สามารถนำมาใช้กับโจทย์ของนักศึกษา</w:t>
            </w:r>
            <w:r w:rsidR="002052E1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2052E1">
              <w:rPr>
                <w:rFonts w:ascii="Angsana New" w:hAnsi="Angsana New" w:hint="cs"/>
                <w:b/>
                <w:sz w:val="32"/>
                <w:szCs w:val="32"/>
                <w:cs/>
                <w:lang w:bidi="th-TH"/>
              </w:rPr>
              <w:t xml:space="preserve">มีการทำ </w:t>
            </w:r>
            <w:r w:rsidR="002052E1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 xml:space="preserve">presentation </w:t>
            </w:r>
            <w:r w:rsidR="002052E1">
              <w:rPr>
                <w:rFonts w:ascii="Angsana New" w:hAnsi="Angsana New" w:hint="cs"/>
                <w:b/>
                <w:sz w:val="32"/>
                <w:szCs w:val="32"/>
                <w:cs/>
                <w:lang w:val="en-US" w:bidi="th-TH"/>
              </w:rPr>
              <w:t>เกี่ยวกับ เทคโนโลยีเครือข่าย</w:t>
            </w:r>
          </w:p>
        </w:tc>
        <w:tc>
          <w:tcPr>
            <w:tcW w:w="720" w:type="dxa"/>
          </w:tcPr>
          <w:p w14:paraId="09E8ADC9" w14:textId="77777777" w:rsidR="00A77FD6" w:rsidRPr="003069BC" w:rsidRDefault="003B464F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b/>
                <w:sz w:val="32"/>
                <w:szCs w:val="32"/>
                <w:lang w:bidi="th-TH"/>
              </w:rPr>
              <w:sym w:font="Wingdings" w:char="F0FC"/>
            </w:r>
          </w:p>
        </w:tc>
        <w:tc>
          <w:tcPr>
            <w:tcW w:w="720" w:type="dxa"/>
          </w:tcPr>
          <w:p w14:paraId="3E5F9E4F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  <w:tc>
          <w:tcPr>
            <w:tcW w:w="3197" w:type="dxa"/>
          </w:tcPr>
          <w:p w14:paraId="75490F91" w14:textId="77777777" w:rsidR="00A77FD6" w:rsidRPr="003069BC" w:rsidRDefault="00A77FD6" w:rsidP="003069BC">
            <w:pPr>
              <w:pStyle w:val="Heading7"/>
              <w:tabs>
                <w:tab w:val="left" w:pos="360"/>
              </w:tabs>
              <w:spacing w:before="0" w:after="0"/>
              <w:jc w:val="thaiDistribute"/>
              <w:rPr>
                <w:rFonts w:ascii="Angsana New" w:hAnsi="Angsana New"/>
                <w:b/>
                <w:sz w:val="32"/>
                <w:szCs w:val="32"/>
                <w:lang w:bidi="th-TH"/>
              </w:rPr>
            </w:pPr>
          </w:p>
        </w:tc>
      </w:tr>
    </w:tbl>
    <w:p w14:paraId="553CA978" w14:textId="77777777" w:rsidR="00C746A5" w:rsidRPr="003B464F" w:rsidRDefault="00C746A5" w:rsidP="003B464F">
      <w:pPr>
        <w:rPr>
          <w:lang w:val="en-AU" w:bidi="th-TH"/>
        </w:rPr>
      </w:pPr>
    </w:p>
    <w:p w14:paraId="133E3950" w14:textId="77777777" w:rsidR="00A31EB7" w:rsidRPr="008B61B8" w:rsidRDefault="00A31EB7" w:rsidP="00A31EB7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bidi="th-TH"/>
        </w:rPr>
        <w:t>4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ข้อเสนอการดำเนินการเพื่อปรับปรุงวิธีสอน</w:t>
      </w:r>
    </w:p>
    <w:p w14:paraId="552967EF" w14:textId="77777777" w:rsidR="00A31EB7" w:rsidRPr="008B61B8" w:rsidRDefault="003B464F" w:rsidP="00720DE5">
      <w:pPr>
        <w:tabs>
          <w:tab w:val="left" w:pos="360"/>
        </w:tabs>
        <w:ind w:left="360"/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30852CAB" w14:textId="77777777" w:rsidR="00F60B25" w:rsidRPr="008B61B8" w:rsidRDefault="00F60B25" w:rsidP="00A31EB7">
      <w:pPr>
        <w:tabs>
          <w:tab w:val="left" w:pos="360"/>
        </w:tabs>
        <w:ind w:left="360"/>
        <w:rPr>
          <w:rFonts w:ascii="Angsana New" w:hAnsi="Angsana New"/>
          <w:i/>
          <w:iCs/>
          <w:sz w:val="32"/>
          <w:szCs w:val="32"/>
          <w:lang w:bidi="th-TH"/>
        </w:rPr>
      </w:pPr>
    </w:p>
    <w:p w14:paraId="000F64BB" w14:textId="77777777" w:rsidR="007A71DE" w:rsidRPr="008B61B8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3 </w:t>
      </w:r>
      <w:r w:rsidR="004F11FD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69980DC8" w14:textId="77777777" w:rsidR="007A71DE" w:rsidRPr="008B61B8" w:rsidRDefault="007A71DE" w:rsidP="006952A8">
      <w:pPr>
        <w:rPr>
          <w:rFonts w:ascii="Angsana New" w:hAnsi="Angsana New"/>
          <w:sz w:val="32"/>
          <w:szCs w:val="32"/>
          <w:lang w:bidi="ar-EG"/>
        </w:rPr>
      </w:pPr>
    </w:p>
    <w:p w14:paraId="0955A62D" w14:textId="4E35554B" w:rsidR="00500DC0" w:rsidRPr="002E1F34" w:rsidRDefault="00500DC0" w:rsidP="00F37630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1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="004F11FD" w:rsidRPr="008B61B8">
        <w:rPr>
          <w:rFonts w:ascii="Angsana New" w:hAnsi="Angsana New" w:hint="cs"/>
          <w:bCs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33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35D4B868" w14:textId="57DC70A0" w:rsidR="004F11FD" w:rsidRPr="002E1F34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2E1F34">
        <w:rPr>
          <w:rFonts w:ascii="Angsana New" w:hAnsi="Angsana New"/>
          <w:b/>
          <w:sz w:val="32"/>
          <w:szCs w:val="32"/>
          <w:lang w:bidi="th-TH"/>
        </w:rPr>
        <w:t>2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28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3CB34021" w14:textId="4D65B5F8" w:rsidR="004F11FD" w:rsidRPr="008B61B8" w:rsidRDefault="004F11FD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 w:rsidRPr="002E1F34">
        <w:rPr>
          <w:rFonts w:ascii="Angsana New" w:hAnsi="Angsana New"/>
          <w:b/>
          <w:sz w:val="32"/>
          <w:szCs w:val="32"/>
          <w:lang w:val="en-US" w:bidi="th-TH"/>
        </w:rPr>
        <w:t>3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2E1F34">
        <w:rPr>
          <w:rFonts w:ascii="Angsana New" w:hAnsi="Angsana New" w:hint="cs"/>
          <w:b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2E1F34">
        <w:rPr>
          <w:rFonts w:ascii="Angsana New" w:hAnsi="Angsana New"/>
          <w:b/>
          <w:sz w:val="32"/>
          <w:szCs w:val="32"/>
          <w:cs/>
          <w:lang w:val="en-US" w:bidi="th-TH"/>
        </w:rPr>
        <w:t>(</w:t>
      </w:r>
      <w:r w:rsidRPr="002E1F34">
        <w:rPr>
          <w:rFonts w:ascii="Angsana New" w:hAnsi="Angsana New"/>
          <w:b/>
          <w:sz w:val="32"/>
          <w:szCs w:val="32"/>
          <w:lang w:val="en-US" w:bidi="th-TH"/>
        </w:rPr>
        <w:t>W</w:t>
      </w:r>
      <w:r w:rsidRPr="002E1F34">
        <w:rPr>
          <w:rFonts w:ascii="Angsana New" w:hAnsi="Angsana New"/>
          <w:b/>
          <w:sz w:val="32"/>
          <w:szCs w:val="32"/>
          <w:cs/>
          <w:lang w:val="en-US" w:bidi="th-TH"/>
        </w:rPr>
        <w:t>)</w:t>
      </w:r>
      <w:r w:rsidR="009C4F42" w:rsidRPr="002E1F34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2E1F34" w:rsidRPr="002E1F34">
        <w:rPr>
          <w:rFonts w:ascii="Angsana New" w:hAnsi="Angsana New" w:hint="cs"/>
          <w:b/>
          <w:sz w:val="32"/>
          <w:szCs w:val="32"/>
          <w:cs/>
          <w:lang w:val="en-US" w:bidi="th-TH"/>
        </w:rPr>
        <w:t>5</w:t>
      </w:r>
      <w:r w:rsidR="009C4F42" w:rsidRPr="008B61B8">
        <w:rPr>
          <w:rFonts w:ascii="Angsana New" w:hAnsi="Angsana New"/>
          <w:bCs/>
          <w:sz w:val="32"/>
          <w:szCs w:val="32"/>
          <w:lang w:val="en-US" w:bidi="th-TH"/>
        </w:rPr>
        <w:tab/>
      </w:r>
      <w:r w:rsidR="009C4F42" w:rsidRPr="008B61B8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43AFFD5E" w14:textId="77777777" w:rsidR="00082189" w:rsidRPr="008B61B8" w:rsidRDefault="00082189" w:rsidP="009C4F42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4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การกระจายของระดับคะแนน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3069BC" w14:paraId="7D0DE48E" w14:textId="77777777">
        <w:tc>
          <w:tcPr>
            <w:tcW w:w="2880" w:type="dxa"/>
          </w:tcPr>
          <w:p w14:paraId="5197CEA6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47DF856E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650E9F9B" w14:textId="77777777" w:rsidR="003A16B5" w:rsidRPr="003069BC" w:rsidRDefault="003A16B5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F60980" w:rsidRPr="003069BC" w14:paraId="62AE3FA9" w14:textId="77777777">
        <w:tc>
          <w:tcPr>
            <w:tcW w:w="2880" w:type="dxa"/>
          </w:tcPr>
          <w:p w14:paraId="19062754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A</w:t>
            </w:r>
          </w:p>
        </w:tc>
        <w:tc>
          <w:tcPr>
            <w:tcW w:w="2160" w:type="dxa"/>
            <w:vAlign w:val="bottom"/>
          </w:tcPr>
          <w:p w14:paraId="1C1F9237" w14:textId="77777777" w:rsidR="00F60980" w:rsidRPr="00F60980" w:rsidRDefault="0002201F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02391383" w14:textId="77777777" w:rsidR="00F60980" w:rsidRPr="00F60980" w:rsidRDefault="0002201F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69F78DB8" w14:textId="77777777">
        <w:tc>
          <w:tcPr>
            <w:tcW w:w="2880" w:type="dxa"/>
          </w:tcPr>
          <w:p w14:paraId="51CD23A4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45DD34FA" w14:textId="77777777" w:rsidR="00F60980" w:rsidRPr="00F60980" w:rsidRDefault="00C746A5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524631F6" w14:textId="77777777" w:rsidR="00F60980" w:rsidRPr="00F60980" w:rsidRDefault="00C746A5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1C8368D5" w14:textId="77777777">
        <w:tc>
          <w:tcPr>
            <w:tcW w:w="2880" w:type="dxa"/>
          </w:tcPr>
          <w:p w14:paraId="5904C680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</w:p>
        </w:tc>
        <w:tc>
          <w:tcPr>
            <w:tcW w:w="2160" w:type="dxa"/>
            <w:vAlign w:val="bottom"/>
          </w:tcPr>
          <w:p w14:paraId="2740039A" w14:textId="2CEC4283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</w:t>
            </w:r>
          </w:p>
        </w:tc>
        <w:tc>
          <w:tcPr>
            <w:tcW w:w="1980" w:type="dxa"/>
            <w:vAlign w:val="bottom"/>
          </w:tcPr>
          <w:p w14:paraId="5DD70263" w14:textId="1163A9A9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3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57</w:t>
            </w:r>
          </w:p>
        </w:tc>
      </w:tr>
      <w:tr w:rsidR="00F60980" w:rsidRPr="003069BC" w14:paraId="61C4A214" w14:textId="77777777">
        <w:tc>
          <w:tcPr>
            <w:tcW w:w="2880" w:type="dxa"/>
          </w:tcPr>
          <w:p w14:paraId="78597730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1B3E550A" w14:textId="37C7B5BF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  <w:tc>
          <w:tcPr>
            <w:tcW w:w="1980" w:type="dxa"/>
            <w:vAlign w:val="bottom"/>
          </w:tcPr>
          <w:p w14:paraId="415129FD" w14:textId="3D69AA46" w:rsidR="00F60980" w:rsidRPr="00F60980" w:rsidRDefault="00223417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0</w:t>
            </w:r>
          </w:p>
        </w:tc>
      </w:tr>
      <w:tr w:rsidR="00F60980" w:rsidRPr="003069BC" w14:paraId="3BDC739C" w14:textId="77777777">
        <w:tc>
          <w:tcPr>
            <w:tcW w:w="2880" w:type="dxa"/>
          </w:tcPr>
          <w:p w14:paraId="4F8ACAEE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</w:p>
        </w:tc>
        <w:tc>
          <w:tcPr>
            <w:tcW w:w="2160" w:type="dxa"/>
            <w:vAlign w:val="bottom"/>
          </w:tcPr>
          <w:p w14:paraId="1A97FB5B" w14:textId="32DD2A93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2</w:t>
            </w:r>
          </w:p>
        </w:tc>
        <w:tc>
          <w:tcPr>
            <w:tcW w:w="1980" w:type="dxa"/>
            <w:vAlign w:val="bottom"/>
          </w:tcPr>
          <w:p w14:paraId="5392A54E" w14:textId="3AC4C2A8" w:rsidR="00F60980" w:rsidRPr="00F60980" w:rsidRDefault="00223417" w:rsidP="00007C87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7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14</w:t>
            </w:r>
          </w:p>
        </w:tc>
      </w:tr>
      <w:tr w:rsidR="00F60980" w:rsidRPr="003069BC" w14:paraId="4B8F012B" w14:textId="77777777">
        <w:tc>
          <w:tcPr>
            <w:tcW w:w="2880" w:type="dxa"/>
          </w:tcPr>
          <w:p w14:paraId="134BEC16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+</w:t>
            </w:r>
          </w:p>
        </w:tc>
        <w:tc>
          <w:tcPr>
            <w:tcW w:w="2160" w:type="dxa"/>
            <w:vAlign w:val="bottom"/>
          </w:tcPr>
          <w:p w14:paraId="62ACB53F" w14:textId="34D51ECB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5</w:t>
            </w:r>
          </w:p>
        </w:tc>
        <w:tc>
          <w:tcPr>
            <w:tcW w:w="1980" w:type="dxa"/>
            <w:vAlign w:val="bottom"/>
          </w:tcPr>
          <w:p w14:paraId="16B22701" w14:textId="0043B10C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7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85</w:t>
            </w:r>
          </w:p>
        </w:tc>
      </w:tr>
      <w:tr w:rsidR="00F60980" w:rsidRPr="003069BC" w14:paraId="44A08A38" w14:textId="77777777">
        <w:tc>
          <w:tcPr>
            <w:tcW w:w="2880" w:type="dxa"/>
          </w:tcPr>
          <w:p w14:paraId="482CA41D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</w:p>
        </w:tc>
        <w:tc>
          <w:tcPr>
            <w:tcW w:w="2160" w:type="dxa"/>
            <w:vAlign w:val="bottom"/>
          </w:tcPr>
          <w:p w14:paraId="73A0D009" w14:textId="23C27158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10</w:t>
            </w:r>
          </w:p>
        </w:tc>
        <w:tc>
          <w:tcPr>
            <w:tcW w:w="1980" w:type="dxa"/>
            <w:vAlign w:val="bottom"/>
          </w:tcPr>
          <w:p w14:paraId="7B59F1DC" w14:textId="6B65EB3F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35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7</w:t>
            </w:r>
          </w:p>
        </w:tc>
      </w:tr>
      <w:tr w:rsidR="00F60980" w:rsidRPr="003069BC" w14:paraId="36F66331" w14:textId="77777777">
        <w:tc>
          <w:tcPr>
            <w:tcW w:w="2880" w:type="dxa"/>
          </w:tcPr>
          <w:p w14:paraId="5DE36593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2160" w:type="dxa"/>
            <w:vAlign w:val="bottom"/>
          </w:tcPr>
          <w:p w14:paraId="77BCB36E" w14:textId="72DBA354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8</w:t>
            </w:r>
          </w:p>
        </w:tc>
        <w:tc>
          <w:tcPr>
            <w:tcW w:w="1980" w:type="dxa"/>
            <w:vAlign w:val="bottom"/>
          </w:tcPr>
          <w:p w14:paraId="1D3C8CE8" w14:textId="11C0C62C" w:rsidR="00F60980" w:rsidRPr="00F60980" w:rsidRDefault="002E1F34" w:rsidP="00F60980">
            <w:pPr>
              <w:jc w:val="center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</w:rPr>
              <w:t>28</w:t>
            </w: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Angsana New" w:hAnsi="Angsana New"/>
                <w:sz w:val="28"/>
                <w:szCs w:val="28"/>
              </w:rPr>
              <w:t>56</w:t>
            </w:r>
          </w:p>
        </w:tc>
      </w:tr>
      <w:tr w:rsidR="00F60980" w:rsidRPr="003069BC" w14:paraId="79CF0C17" w14:textId="77777777">
        <w:tc>
          <w:tcPr>
            <w:tcW w:w="2880" w:type="dxa"/>
          </w:tcPr>
          <w:p w14:paraId="25483082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I</w:t>
            </w:r>
          </w:p>
        </w:tc>
        <w:tc>
          <w:tcPr>
            <w:tcW w:w="2160" w:type="dxa"/>
            <w:vAlign w:val="bottom"/>
          </w:tcPr>
          <w:p w14:paraId="5D79BFAB" w14:textId="77777777" w:rsidR="00F60980" w:rsidRPr="00D577DF" w:rsidRDefault="00F60980" w:rsidP="0051741B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577DF">
              <w:rPr>
                <w:rFonts w:ascii="Angsana New" w:hAnsi="Angsana New"/>
                <w:sz w:val="32"/>
                <w:szCs w:val="32"/>
              </w:rPr>
              <w:t>0</w:t>
            </w:r>
          </w:p>
        </w:tc>
        <w:tc>
          <w:tcPr>
            <w:tcW w:w="1980" w:type="dxa"/>
            <w:vAlign w:val="bottom"/>
          </w:tcPr>
          <w:p w14:paraId="22BAF829" w14:textId="77777777" w:rsidR="00F60980" w:rsidRPr="00D577DF" w:rsidRDefault="00F60980" w:rsidP="0051741B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D577DF">
              <w:rPr>
                <w:rFonts w:ascii="Angsana New" w:hAnsi="Angsana New"/>
                <w:sz w:val="32"/>
                <w:szCs w:val="32"/>
              </w:rPr>
              <w:t>0</w:t>
            </w:r>
          </w:p>
        </w:tc>
      </w:tr>
      <w:tr w:rsidR="00F60980" w:rsidRPr="003069BC" w14:paraId="0CD40BCA" w14:textId="77777777">
        <w:tc>
          <w:tcPr>
            <w:tcW w:w="2880" w:type="dxa"/>
          </w:tcPr>
          <w:p w14:paraId="170FCE56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546B7602" w14:textId="3A6A549F" w:rsidR="00F60980" w:rsidRPr="003069BC" w:rsidRDefault="00223417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14</w:t>
            </w:r>
          </w:p>
        </w:tc>
        <w:tc>
          <w:tcPr>
            <w:tcW w:w="1980" w:type="dxa"/>
          </w:tcPr>
          <w:p w14:paraId="399B107B" w14:textId="77777777" w:rsidR="00F60980" w:rsidRPr="003069BC" w:rsidRDefault="00F60980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lang w:bidi="th-TH"/>
              </w:rPr>
              <w:t>100</w:t>
            </w:r>
          </w:p>
        </w:tc>
      </w:tr>
    </w:tbl>
    <w:p w14:paraId="3DD4F456" w14:textId="77777777" w:rsidR="009C4F42" w:rsidRPr="008B61B8" w:rsidRDefault="009C4F42" w:rsidP="00F66236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2DAE6AAC" w14:textId="77777777" w:rsidR="00082189" w:rsidRPr="008B61B8" w:rsidRDefault="00082189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5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ัจจัยที่ทำให้ระดับคะแนนผิดปกติ (ถ้ามี)</w:t>
      </w:r>
    </w:p>
    <w:p w14:paraId="173F23C0" w14:textId="77777777" w:rsidR="00082189" w:rsidRPr="008B61B8" w:rsidRDefault="00720DE5" w:rsidP="00082189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6C4B395D" w14:textId="77777777" w:rsidR="00082189" w:rsidRPr="008B61B8" w:rsidRDefault="00FF0750" w:rsidP="00082189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val="en-US" w:bidi="th-TH"/>
        </w:rPr>
        <w:br w:type="page"/>
      </w:r>
      <w:r w:rsidR="00082189"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6</w:t>
      </w:r>
      <w:r w:rsidR="00082189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="00082189"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ความคลาดเคลื่อนจากแผนการประเมินที่กำหนดไว้ในรายละเอียดรายวิชา</w:t>
      </w:r>
    </w:p>
    <w:p w14:paraId="1CE4A2F8" w14:textId="77777777" w:rsidR="00082189" w:rsidRPr="008B61B8" w:rsidRDefault="00082189" w:rsidP="00082189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val="en-AU" w:bidi="th-TH"/>
        </w:rPr>
        <w:tab/>
        <w:t>ระบุความคลาดเคลื่อนจากแผนการประเมินผลการเรียนรู้ที่กำหนดไว้ใน มคอ.</w:t>
      </w:r>
      <w:r w:rsidRPr="008B61B8">
        <w:rPr>
          <w:rFonts w:ascii="Angsana New" w:hAnsi="Angsana New"/>
          <w:sz w:val="32"/>
          <w:szCs w:val="32"/>
          <w:lang w:bidi="th-TH"/>
        </w:rPr>
        <w:t>3</w:t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 หมวด </w:t>
      </w:r>
      <w:r w:rsidRPr="008B61B8">
        <w:rPr>
          <w:rFonts w:ascii="Angsana New" w:hAnsi="Angsana New"/>
          <w:sz w:val="32"/>
          <w:szCs w:val="32"/>
          <w:lang w:bidi="th-TH"/>
        </w:rPr>
        <w:t>5</w:t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 ข้อ 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</w:p>
    <w:p w14:paraId="0A4CB314" w14:textId="77777777" w:rsidR="00D8786D" w:rsidRPr="008B61B8" w:rsidRDefault="00082189" w:rsidP="00F37630">
      <w:pPr>
        <w:tabs>
          <w:tab w:val="left" w:pos="360"/>
          <w:tab w:val="left" w:pos="72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lang w:bidi="th-TH"/>
        </w:rPr>
        <w:tab/>
        <w:t>6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ความคลาดเคลื่อนด้านกำหนดเวลาการประเมิน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588A1549" w14:textId="77777777">
        <w:tc>
          <w:tcPr>
            <w:tcW w:w="3974" w:type="dxa"/>
          </w:tcPr>
          <w:p w14:paraId="3B7EB579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0704A712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D8786D" w:rsidRPr="003069BC" w14:paraId="60748C3C" w14:textId="77777777">
        <w:tc>
          <w:tcPr>
            <w:tcW w:w="3974" w:type="dxa"/>
          </w:tcPr>
          <w:p w14:paraId="445F70C1" w14:textId="77777777" w:rsidR="00D8786D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946" w:type="dxa"/>
          </w:tcPr>
          <w:p w14:paraId="1C7570C9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D8786D" w:rsidRPr="003069BC" w14:paraId="6DD4BA83" w14:textId="77777777">
        <w:tc>
          <w:tcPr>
            <w:tcW w:w="3974" w:type="dxa"/>
          </w:tcPr>
          <w:p w14:paraId="7234C2FE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946" w:type="dxa"/>
          </w:tcPr>
          <w:p w14:paraId="6D298B5F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D8786D" w:rsidRPr="003069BC" w14:paraId="335524B1" w14:textId="77777777">
        <w:tc>
          <w:tcPr>
            <w:tcW w:w="3974" w:type="dxa"/>
          </w:tcPr>
          <w:p w14:paraId="15042F4D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946" w:type="dxa"/>
          </w:tcPr>
          <w:p w14:paraId="5C974C40" w14:textId="77777777" w:rsidR="00D8786D" w:rsidRPr="003069BC" w:rsidRDefault="00D8786D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646D744A" w14:textId="77777777" w:rsidR="00F05361" w:rsidRDefault="00F05361" w:rsidP="00F05361">
      <w:pPr>
        <w:ind w:left="360"/>
        <w:rPr>
          <w:rFonts w:ascii="Angsana New" w:hAnsi="Angsana New"/>
          <w:sz w:val="32"/>
          <w:szCs w:val="32"/>
          <w:cs/>
          <w:lang w:bidi="th-TH"/>
        </w:rPr>
      </w:pPr>
    </w:p>
    <w:p w14:paraId="56131A7E" w14:textId="77777777" w:rsidR="00D8786D" w:rsidRPr="008B61B8" w:rsidRDefault="00EC4EFD" w:rsidP="00D8786D">
      <w:pPr>
        <w:numPr>
          <w:ilvl w:val="1"/>
          <w:numId w:val="13"/>
        </w:num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>ความคลาดเคลื่อนด้านวิธีการประเมินผลการเรียนรู้ (ถ้ามี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2B2C4AD4" w14:textId="77777777">
        <w:tc>
          <w:tcPr>
            <w:tcW w:w="3974" w:type="dxa"/>
          </w:tcPr>
          <w:p w14:paraId="35EC24EC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ความคลาดเคลื่อน</w:t>
            </w:r>
          </w:p>
        </w:tc>
        <w:tc>
          <w:tcPr>
            <w:tcW w:w="3946" w:type="dxa"/>
          </w:tcPr>
          <w:p w14:paraId="3F5140B6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</w:t>
            </w:r>
          </w:p>
        </w:tc>
      </w:tr>
      <w:tr w:rsidR="00D8786D" w:rsidRPr="003069BC" w14:paraId="49E12A34" w14:textId="77777777">
        <w:tc>
          <w:tcPr>
            <w:tcW w:w="3974" w:type="dxa"/>
          </w:tcPr>
          <w:p w14:paraId="5D3F7025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การประเมินผลจากการสังเกตพฤติกรรมของนักศึกษาเกี่ยวกับจริยธรรมวิชาชีพ ไม่สามารถกระทำได้ทุกคน</w:t>
            </w:r>
          </w:p>
        </w:tc>
        <w:tc>
          <w:tcPr>
            <w:tcW w:w="3946" w:type="dxa"/>
          </w:tcPr>
          <w:p w14:paraId="65BE2011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เพราะโอกาสในการแสดงออกถึงความมีคุณธรรมของนักศึกษาแต่ละคน ไม่เหมือนกัน</w:t>
            </w:r>
          </w:p>
        </w:tc>
      </w:tr>
    </w:tbl>
    <w:p w14:paraId="5E1CFAA9" w14:textId="77777777" w:rsidR="00D8786D" w:rsidRPr="008B61B8" w:rsidRDefault="00D8786D" w:rsidP="00D8786D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18C90335" w14:textId="77777777" w:rsidR="00D8786D" w:rsidRPr="008B61B8" w:rsidRDefault="00EC4EFD" w:rsidP="00F37630">
      <w:pPr>
        <w:pStyle w:val="Heading7"/>
        <w:numPr>
          <w:ilvl w:val="0"/>
          <w:numId w:val="14"/>
        </w:numPr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val="en-US" w:bidi="th-TH"/>
        </w:rPr>
      </w:pPr>
      <w:r w:rsidRPr="008B61B8">
        <w:rPr>
          <w:rFonts w:hint="cs"/>
          <w:sz w:val="32"/>
          <w:szCs w:val="32"/>
          <w:cs/>
          <w:lang w:bidi="th-TH"/>
        </w:rPr>
        <w:t>การทวนสอบผลสัมฤทธิ์ของนักศึกษ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4"/>
        <w:gridCol w:w="3946"/>
      </w:tblGrid>
      <w:tr w:rsidR="00D8786D" w:rsidRPr="003069BC" w14:paraId="36C1B2AB" w14:textId="77777777">
        <w:tc>
          <w:tcPr>
            <w:tcW w:w="3974" w:type="dxa"/>
          </w:tcPr>
          <w:p w14:paraId="728CCB9D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วิธีการทวนสอบ</w:t>
            </w:r>
          </w:p>
        </w:tc>
        <w:tc>
          <w:tcPr>
            <w:tcW w:w="3946" w:type="dxa"/>
          </w:tcPr>
          <w:p w14:paraId="1E6C2B31" w14:textId="77777777" w:rsidR="00D8786D" w:rsidRPr="003069BC" w:rsidRDefault="00D8786D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สรุปผล</w:t>
            </w:r>
          </w:p>
        </w:tc>
      </w:tr>
      <w:tr w:rsidR="00D8786D" w:rsidRPr="003069BC" w14:paraId="52E51DB2" w14:textId="77777777">
        <w:tc>
          <w:tcPr>
            <w:tcW w:w="3974" w:type="dxa"/>
          </w:tcPr>
          <w:p w14:paraId="3FF028FB" w14:textId="77777777" w:rsidR="00D8786D" w:rsidRPr="003069BC" w:rsidRDefault="00720DE5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/>
                <w:sz w:val="32"/>
                <w:szCs w:val="32"/>
                <w:cs/>
                <w:lang w:bidi="th-TH"/>
              </w:rPr>
              <w:t>ประชุมกรรมการพิจารณาผลการเรียนรายวิชา</w:t>
            </w:r>
          </w:p>
        </w:tc>
        <w:tc>
          <w:tcPr>
            <w:tcW w:w="3946" w:type="dxa"/>
          </w:tcPr>
          <w:p w14:paraId="7B60FD5F" w14:textId="64D607FC" w:rsidR="00D8786D" w:rsidRPr="003069BC" w:rsidRDefault="003B464F" w:rsidP="002E1F34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 xml:space="preserve">Class GPA </w:t>
            </w:r>
            <w:r w:rsidR="00C746A5">
              <w:rPr>
                <w:rFonts w:ascii="Angsana New" w:hAnsi="Angsana New"/>
                <w:sz w:val="32"/>
                <w:szCs w:val="32"/>
                <w:lang w:bidi="th-TH"/>
              </w:rPr>
              <w:t>1</w:t>
            </w:r>
            <w:r w:rsidR="00C746A5">
              <w:rPr>
                <w:rFonts w:ascii="Angsana New" w:hAnsi="Angsana New"/>
                <w:sz w:val="32"/>
                <w:szCs w:val="32"/>
                <w:cs/>
                <w:lang w:bidi="th-TH"/>
              </w:rPr>
              <w:t>.</w:t>
            </w:r>
            <w:r w:rsidR="002E1F34">
              <w:rPr>
                <w:rFonts w:ascii="Angsana New" w:hAnsi="Angsana New"/>
                <w:sz w:val="32"/>
                <w:szCs w:val="32"/>
                <w:lang w:bidi="th-TH"/>
              </w:rPr>
              <w:t>67</w:t>
            </w:r>
            <w:r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 </w:t>
            </w:r>
            <w:r w:rsidR="00FF0750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การเปลี่ยนแปลง</w:t>
            </w:r>
          </w:p>
        </w:tc>
      </w:tr>
    </w:tbl>
    <w:p w14:paraId="3AB11CFE" w14:textId="77777777" w:rsidR="00663D50" w:rsidRPr="008B61B8" w:rsidRDefault="00663D50" w:rsidP="00663D50">
      <w:pPr>
        <w:pStyle w:val="BodyText3"/>
        <w:tabs>
          <w:tab w:val="left" w:pos="360"/>
        </w:tabs>
        <w:spacing w:after="0"/>
        <w:jc w:val="thaiDistribute"/>
        <w:rPr>
          <w:rFonts w:ascii="Angsana New" w:hAnsi="Angsana New"/>
          <w:sz w:val="32"/>
          <w:szCs w:val="32"/>
          <w:lang w:bidi="th-TH"/>
        </w:rPr>
      </w:pPr>
    </w:p>
    <w:p w14:paraId="37B20242" w14:textId="77777777" w:rsidR="00AB4359" w:rsidRPr="008B61B8" w:rsidRDefault="00FD35CB" w:rsidP="006952A8">
      <w:pPr>
        <w:jc w:val="center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Cs/>
          <w:sz w:val="32"/>
          <w:szCs w:val="32"/>
          <w:cs/>
          <w:lang w:bidi="th-TH"/>
        </w:rPr>
        <w:t xml:space="preserve">หมวดที่ 4 </w:t>
      </w:r>
      <w:r w:rsidR="00D07077" w:rsidRPr="008B61B8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FD6992" w:rsidRPr="008B61B8">
        <w:rPr>
          <w:rFonts w:ascii="Angsana New" w:hAnsi="Angsana New" w:hint="cs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430D6A7A" w14:textId="77777777" w:rsidR="00FD6992" w:rsidRPr="008B61B8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</w:p>
    <w:p w14:paraId="74BAB59D" w14:textId="77777777" w:rsidR="007C6A9F" w:rsidRPr="008B61B8" w:rsidRDefault="00FD6992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/>
          <w:sz w:val="32"/>
          <w:szCs w:val="32"/>
          <w:cs/>
          <w:lang w:bidi="th-TH"/>
        </w:rPr>
        <w:tab/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3069BC" w14:paraId="28555785" w14:textId="77777777">
        <w:tc>
          <w:tcPr>
            <w:tcW w:w="4500" w:type="dxa"/>
          </w:tcPr>
          <w:p w14:paraId="39D64C6F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20" w:type="dxa"/>
          </w:tcPr>
          <w:p w14:paraId="6D3F16AA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3069BC" w14:paraId="15CBEF8B" w14:textId="77777777">
        <w:tc>
          <w:tcPr>
            <w:tcW w:w="4500" w:type="dxa"/>
          </w:tcPr>
          <w:p w14:paraId="6D0B422F" w14:textId="77777777" w:rsidR="007C6A9F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420" w:type="dxa"/>
          </w:tcPr>
          <w:p w14:paraId="63F7001B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  <w:tr w:rsidR="007C6A9F" w:rsidRPr="003069BC" w14:paraId="51BDC29B" w14:textId="77777777">
        <w:tc>
          <w:tcPr>
            <w:tcW w:w="4500" w:type="dxa"/>
          </w:tcPr>
          <w:p w14:paraId="4BB151E8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3420" w:type="dxa"/>
          </w:tcPr>
          <w:p w14:paraId="6CA003C6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77DFA1ED" w14:textId="77777777" w:rsidR="00462C88" w:rsidRPr="008B61B8" w:rsidRDefault="00462C88" w:rsidP="006952A8">
      <w:pPr>
        <w:rPr>
          <w:rFonts w:ascii="Angsana New" w:hAnsi="Angsana New"/>
          <w:sz w:val="32"/>
          <w:szCs w:val="32"/>
          <w:lang w:bidi="th-TH"/>
        </w:rPr>
      </w:pPr>
    </w:p>
    <w:p w14:paraId="5953F755" w14:textId="77777777" w:rsidR="007C6A9F" w:rsidRPr="008B61B8" w:rsidRDefault="00FF0750" w:rsidP="00F37630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val="en-US" w:bidi="th-TH"/>
        </w:rPr>
        <w:br w:type="page"/>
      </w:r>
      <w:r w:rsidR="00FD6992" w:rsidRPr="008B61B8">
        <w:rPr>
          <w:rFonts w:ascii="Angsana New" w:hAnsi="Angsana New"/>
          <w:b/>
          <w:sz w:val="32"/>
          <w:szCs w:val="32"/>
          <w:lang w:val="en-US" w:bidi="th-TH"/>
        </w:rPr>
        <w:lastRenderedPageBreak/>
        <w:t>2</w:t>
      </w:r>
      <w:r w:rsidR="00FD6992"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="00FD6992" w:rsidRPr="008B61B8">
        <w:rPr>
          <w:rFonts w:ascii="Angsana New" w:hAnsi="Angsana New"/>
          <w:b/>
          <w:sz w:val="32"/>
          <w:szCs w:val="32"/>
          <w:cs/>
          <w:lang w:bidi="th-TH"/>
        </w:rPr>
        <w:tab/>
      </w:r>
      <w:r w:rsidR="00FD6992" w:rsidRPr="008B61B8">
        <w:rPr>
          <w:rFonts w:ascii="Angsana New" w:hAnsi="Angsana New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3420"/>
      </w:tblGrid>
      <w:tr w:rsidR="007C6A9F" w:rsidRPr="003069BC" w14:paraId="0A3392EC" w14:textId="77777777">
        <w:tc>
          <w:tcPr>
            <w:tcW w:w="4500" w:type="dxa"/>
          </w:tcPr>
          <w:p w14:paraId="05446A00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20" w:type="dxa"/>
          </w:tcPr>
          <w:p w14:paraId="2CA3279E" w14:textId="77777777" w:rsidR="007C6A9F" w:rsidRPr="003069BC" w:rsidRDefault="007C6A9F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3069BC" w14:paraId="4E1B6A1C" w14:textId="77777777">
        <w:tc>
          <w:tcPr>
            <w:tcW w:w="4500" w:type="dxa"/>
          </w:tcPr>
          <w:p w14:paraId="779815E3" w14:textId="77777777" w:rsidR="007C6A9F" w:rsidRPr="003069BC" w:rsidRDefault="00FF0750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3420" w:type="dxa"/>
          </w:tcPr>
          <w:p w14:paraId="208CA179" w14:textId="77777777" w:rsidR="007C6A9F" w:rsidRPr="003069BC" w:rsidRDefault="007C6A9F" w:rsidP="003069BC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0CC29522" w14:textId="77777777" w:rsidR="00AA468D" w:rsidRPr="008B61B8" w:rsidRDefault="00AA468D" w:rsidP="006952A8">
      <w:pPr>
        <w:rPr>
          <w:rFonts w:ascii="Angsana New" w:hAnsi="Angsana New"/>
          <w:sz w:val="32"/>
          <w:szCs w:val="32"/>
          <w:lang w:bidi="th-TH"/>
        </w:rPr>
      </w:pPr>
    </w:p>
    <w:p w14:paraId="1FDFEE7A" w14:textId="77777777" w:rsidR="007A71DE" w:rsidRPr="008B61B8" w:rsidRDefault="00FD35CB" w:rsidP="006952A8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หมวดที่ 5</w:t>
      </w:r>
      <w:r w:rsidR="007A71DE" w:rsidRPr="008B61B8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FD6992" w:rsidRPr="008B61B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6CCC8FD7" w14:textId="77777777" w:rsidR="007A71DE" w:rsidRPr="008B61B8" w:rsidRDefault="007A71DE" w:rsidP="006952A8">
      <w:pPr>
        <w:rPr>
          <w:rFonts w:ascii="Angsana New" w:hAnsi="Angsana New"/>
          <w:sz w:val="32"/>
          <w:szCs w:val="32"/>
          <w:lang w:bidi="th-TH"/>
        </w:rPr>
      </w:pPr>
    </w:p>
    <w:p w14:paraId="7EB71CEB" w14:textId="77777777" w:rsidR="00FD6992" w:rsidRPr="008B61B8" w:rsidRDefault="00FD6992" w:rsidP="00FD6992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51DD6047" w14:textId="77777777" w:rsidR="00FD6992" w:rsidRPr="008B61B8" w:rsidRDefault="00FD6992" w:rsidP="00FD6992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ข้อวิพากษ</w:t>
      </w:r>
      <w:r w:rsidR="001833F6" w:rsidRPr="008B61B8">
        <w:rPr>
          <w:rFonts w:ascii="Angsana New" w:hAnsi="Angsana New" w:hint="cs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34C355D7" w14:textId="77777777" w:rsidR="00FF0750" w:rsidRDefault="00FF0750" w:rsidP="00FF0750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val="en-AU" w:bidi="th-TH"/>
        </w:rPr>
      </w:pPr>
      <w:r>
        <w:rPr>
          <w:rFonts w:ascii="Angsana New" w:hAnsi="Angsana New" w:hint="cs"/>
          <w:sz w:val="32"/>
          <w:szCs w:val="32"/>
          <w:cs/>
          <w:lang w:val="en-AU" w:bidi="th-TH"/>
        </w:rPr>
        <w:tab/>
        <w:t>(รอผลการประเมินจากคณะ)</w:t>
      </w:r>
    </w:p>
    <w:p w14:paraId="44C0EEF9" w14:textId="77777777" w:rsidR="001833F6" w:rsidRPr="008B61B8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</w:p>
    <w:p w14:paraId="389CA671" w14:textId="77777777" w:rsidR="00FF0750" w:rsidRDefault="00FF0750" w:rsidP="00FF0750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val="en-AU" w:bidi="th-TH"/>
        </w:rPr>
      </w:pPr>
      <w:r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val="en-AU" w:bidi="th-TH"/>
        </w:rPr>
        <w:t>(รอผลการประเมินจากคณะ)</w:t>
      </w:r>
    </w:p>
    <w:p w14:paraId="6CAA0AAD" w14:textId="77777777" w:rsidR="00F05361" w:rsidRDefault="00F05361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</w:p>
    <w:p w14:paraId="52686F94" w14:textId="77777777" w:rsidR="001833F6" w:rsidRPr="008B61B8" w:rsidRDefault="001833F6" w:rsidP="001833F6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sz w:val="32"/>
          <w:szCs w:val="32"/>
          <w:lang w:val="en-US" w:bidi="th-TH"/>
        </w:rPr>
        <w:t>2</w:t>
      </w:r>
      <w:r w:rsidRPr="008B61B8">
        <w:rPr>
          <w:rFonts w:ascii="Angsana New" w:hAnsi="Angsana New"/>
          <w:b/>
          <w:bCs/>
          <w:sz w:val="32"/>
          <w:szCs w:val="32"/>
          <w:cs/>
          <w:lang w:val="en-US" w:bidi="th-TH"/>
        </w:rPr>
        <w:t>.</w:t>
      </w:r>
      <w:r w:rsidRPr="008B61B8"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0B8D6DCA" w14:textId="77777777" w:rsidR="001833F6" w:rsidRPr="008B61B8" w:rsidRDefault="001833F6" w:rsidP="001833F6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4BB99CDF" w14:textId="77777777" w:rsidR="00720DE5" w:rsidRPr="00F05361" w:rsidRDefault="00566B29" w:rsidP="00F05361">
      <w:pPr>
        <w:tabs>
          <w:tab w:val="left" w:pos="360"/>
          <w:tab w:val="left" w:pos="90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  <w:t>ไม่มี</w:t>
      </w:r>
    </w:p>
    <w:p w14:paraId="2AC40396" w14:textId="77777777" w:rsidR="001833F6" w:rsidRPr="008B61B8" w:rsidRDefault="001833F6" w:rsidP="00720DE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lang w:bidi="th-TH"/>
        </w:rPr>
        <w:tab/>
      </w: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 w:rsidRPr="008B61B8">
        <w:rPr>
          <w:rFonts w:ascii="Angsana New" w:hAnsi="Angsana New"/>
          <w:sz w:val="32"/>
          <w:szCs w:val="32"/>
          <w:lang w:bidi="th-TH"/>
        </w:rPr>
        <w:t>2</w:t>
      </w:r>
      <w:r w:rsidRPr="008B61B8">
        <w:rPr>
          <w:rFonts w:ascii="Angsana New" w:hAnsi="Angsana New"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sz w:val="32"/>
          <w:szCs w:val="32"/>
          <w:lang w:bidi="th-TH"/>
        </w:rPr>
        <w:t>1</w:t>
      </w:r>
    </w:p>
    <w:p w14:paraId="3CCA4C89" w14:textId="77777777" w:rsidR="00FF0750" w:rsidRPr="00B37829" w:rsidRDefault="00566B29" w:rsidP="00566B29">
      <w:pPr>
        <w:ind w:left="720"/>
        <w:rPr>
          <w:sz w:val="32"/>
          <w:szCs w:val="32"/>
          <w:cs/>
          <w:lang w:bidi="th-TH"/>
        </w:rPr>
      </w:pPr>
      <w:r>
        <w:rPr>
          <w:rFonts w:hint="cs"/>
          <w:sz w:val="32"/>
          <w:szCs w:val="32"/>
          <w:cs/>
          <w:lang w:bidi="th-TH"/>
        </w:rPr>
        <w:t xml:space="preserve">    </w:t>
      </w: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37E702B4" w14:textId="77777777" w:rsidR="00F37630" w:rsidRPr="008B61B8" w:rsidRDefault="00F37630" w:rsidP="00F37630">
      <w:pPr>
        <w:rPr>
          <w:lang w:bidi="th-TH"/>
        </w:rPr>
      </w:pPr>
    </w:p>
    <w:p w14:paraId="345F928D" w14:textId="77777777" w:rsidR="00F37630" w:rsidRPr="008B61B8" w:rsidRDefault="00F37630" w:rsidP="00F37630">
      <w:pPr>
        <w:rPr>
          <w:lang w:bidi="th-TH"/>
        </w:rPr>
      </w:pPr>
    </w:p>
    <w:p w14:paraId="5185F8EC" w14:textId="77777777" w:rsidR="00F37630" w:rsidRPr="008B61B8" w:rsidRDefault="00F37630" w:rsidP="00F37630">
      <w:pPr>
        <w:rPr>
          <w:lang w:bidi="th-TH"/>
        </w:rPr>
      </w:pPr>
    </w:p>
    <w:p w14:paraId="1BAB5D70" w14:textId="77777777" w:rsidR="007A71DE" w:rsidRPr="008B61B8" w:rsidRDefault="00FD35CB" w:rsidP="006952A8">
      <w:pPr>
        <w:pStyle w:val="Heading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8B61B8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 w:rsidRPr="008B61B8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182C5427" w14:textId="77777777" w:rsidR="008D6F49" w:rsidRPr="008B61B8" w:rsidRDefault="008D6F49" w:rsidP="008D6F49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77A51410" w14:textId="77777777" w:rsidR="005C2A38" w:rsidRPr="008B61B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1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0"/>
      </w:tblGrid>
      <w:tr w:rsidR="005C2A38" w:rsidRPr="003069BC" w14:paraId="6BD98410" w14:textId="77777777">
        <w:tc>
          <w:tcPr>
            <w:tcW w:w="4320" w:type="dxa"/>
          </w:tcPr>
          <w:p w14:paraId="12FF96FC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3069BC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72500E0C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3600" w:type="dxa"/>
          </w:tcPr>
          <w:p w14:paraId="0437CDA9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</w:tr>
      <w:tr w:rsidR="00FF0750" w:rsidRPr="003069BC" w14:paraId="6ED73E0D" w14:textId="77777777">
        <w:tc>
          <w:tcPr>
            <w:tcW w:w="4320" w:type="dxa"/>
          </w:tcPr>
          <w:p w14:paraId="12AC5872" w14:textId="77777777" w:rsidR="00FF0750" w:rsidRPr="003069BC" w:rsidRDefault="00FF0750" w:rsidP="00FF0750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ับปรุงการเรียนการสอนให้เป็นตามที่ระบุในกรอบมาตรฐาน</w:t>
            </w:r>
          </w:p>
        </w:tc>
        <w:tc>
          <w:tcPr>
            <w:tcW w:w="3600" w:type="dxa"/>
          </w:tcPr>
          <w:p w14:paraId="78C9BFFD" w14:textId="77777777" w:rsidR="00FF0750" w:rsidRPr="003069BC" w:rsidRDefault="00FF0750" w:rsidP="00FF0750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ับปรุงการเรียนการสอนให้เป็นตามที่ระบุในกรอบมาตรฐานเรียบร้อยแล้ว</w:t>
            </w:r>
          </w:p>
        </w:tc>
      </w:tr>
    </w:tbl>
    <w:p w14:paraId="52745D5A" w14:textId="77777777" w:rsidR="00FF0750" w:rsidRDefault="00FF0750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552E1D6F" w14:textId="77777777" w:rsidR="008D6F49" w:rsidRPr="008B61B8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2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652C2010" w14:textId="77777777" w:rsidR="008B61B8" w:rsidRPr="008B61B8" w:rsidRDefault="00FF0750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68D6DF80" w14:textId="77777777" w:rsidR="005C2A38" w:rsidRPr="008B61B8" w:rsidRDefault="00F05361" w:rsidP="00F37630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br w:type="page"/>
      </w:r>
      <w:r w:rsidR="008D6F49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lastRenderedPageBreak/>
        <w:t>3</w:t>
      </w:r>
      <w:r w:rsidR="008D6F49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="008D6F49"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/</w:t>
      </w:r>
      <w:r w:rsidR="001833F6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ปีการศึกษาต่อไป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0"/>
        <w:gridCol w:w="2340"/>
        <w:gridCol w:w="2340"/>
      </w:tblGrid>
      <w:tr w:rsidR="005C2A38" w:rsidRPr="003069BC" w14:paraId="0EDB684E" w14:textId="77777777">
        <w:tc>
          <w:tcPr>
            <w:tcW w:w="3240" w:type="dxa"/>
          </w:tcPr>
          <w:p w14:paraId="16491B9A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ข้อเสนอแผนการปรับปรุง</w:t>
            </w:r>
          </w:p>
        </w:tc>
        <w:tc>
          <w:tcPr>
            <w:tcW w:w="2340" w:type="dxa"/>
          </w:tcPr>
          <w:p w14:paraId="0DB49E38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กำหนดเวลาที่แล้วเสร็จ</w:t>
            </w:r>
          </w:p>
        </w:tc>
        <w:tc>
          <w:tcPr>
            <w:tcW w:w="2340" w:type="dxa"/>
          </w:tcPr>
          <w:p w14:paraId="65267174" w14:textId="77777777" w:rsidR="005C2A38" w:rsidRPr="003069BC" w:rsidRDefault="005C2A38" w:rsidP="003069BC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3069BC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ู้รับผิดชอบ</w:t>
            </w:r>
          </w:p>
        </w:tc>
      </w:tr>
      <w:tr w:rsidR="005C2A38" w:rsidRPr="003069BC" w14:paraId="733788DA" w14:textId="77777777">
        <w:tc>
          <w:tcPr>
            <w:tcW w:w="3240" w:type="dxa"/>
          </w:tcPr>
          <w:p w14:paraId="123D20CD" w14:textId="77777777" w:rsidR="005C2A38" w:rsidRPr="003069BC" w:rsidRDefault="00FF0750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340" w:type="dxa"/>
          </w:tcPr>
          <w:p w14:paraId="4E200F3F" w14:textId="77777777" w:rsidR="005C2A38" w:rsidRPr="003069BC" w:rsidRDefault="005C2A38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2340" w:type="dxa"/>
          </w:tcPr>
          <w:p w14:paraId="3EF5B542" w14:textId="77777777" w:rsidR="005C2A38" w:rsidRPr="003069BC" w:rsidRDefault="005C2A38" w:rsidP="003069BC">
            <w:pPr>
              <w:tabs>
                <w:tab w:val="left" w:pos="360"/>
              </w:tabs>
              <w:jc w:val="thaiDistribute"/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348A1845" w14:textId="77777777" w:rsidR="005C2A38" w:rsidRPr="008B61B8" w:rsidRDefault="005C2A38" w:rsidP="005C2A38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30D1D952" w14:textId="77777777" w:rsidR="001833F6" w:rsidRPr="008B61B8" w:rsidRDefault="001833F6" w:rsidP="001833F6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8B61B8">
        <w:rPr>
          <w:rFonts w:ascii="Angsana New" w:hAnsi="Angsana New"/>
          <w:b/>
          <w:bCs/>
          <w:sz w:val="32"/>
          <w:szCs w:val="32"/>
          <w:lang w:bidi="th-TH"/>
        </w:rPr>
        <w:t>4</w:t>
      </w:r>
      <w:r w:rsidRPr="008B61B8">
        <w:rPr>
          <w:rFonts w:ascii="Angsana New" w:hAnsi="Angsana New"/>
          <w:b/>
          <w:bCs/>
          <w:sz w:val="32"/>
          <w:szCs w:val="32"/>
          <w:cs/>
          <w:lang w:bidi="th-TH"/>
        </w:rPr>
        <w:t>.</w:t>
      </w:r>
      <w:r w:rsidRPr="008B61B8"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69123E" w:rsidRPr="008B61B8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7D8AF8D9" w14:textId="77777777" w:rsidR="001833F6" w:rsidRPr="008B61B8" w:rsidRDefault="00FD58CC" w:rsidP="008B61B8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ไม่มี</w:t>
      </w:r>
    </w:p>
    <w:p w14:paraId="5779A9C5" w14:textId="77777777" w:rsidR="008D6F49" w:rsidRPr="008B61B8" w:rsidRDefault="008D6F49" w:rsidP="008D6F49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7172DE07" w14:textId="77777777" w:rsidR="008D6F49" w:rsidRPr="008B61B8" w:rsidRDefault="008D6F49" w:rsidP="008D6F49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5EBCAF39" w14:textId="77777777" w:rsidR="00A16D07" w:rsidRPr="008B61B8" w:rsidRDefault="0069123E" w:rsidP="00A16D07">
      <w:pPr>
        <w:tabs>
          <w:tab w:val="left" w:pos="360"/>
        </w:tabs>
        <w:rPr>
          <w:rFonts w:ascii="Angsana New" w:hAnsi="Angsana New"/>
          <w:sz w:val="32"/>
          <w:szCs w:val="32"/>
          <w:cs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ชื่ออาจารย์ผู้รับผิดชอบรายวิชา </w:t>
      </w:r>
      <w:r w:rsidR="00317025">
        <w:rPr>
          <w:rFonts w:ascii="Angsana New" w:hAnsi="Angsana New" w:hint="cs"/>
          <w:sz w:val="32"/>
          <w:szCs w:val="32"/>
          <w:cs/>
          <w:lang w:bidi="th-TH"/>
        </w:rPr>
        <w:t>อาจารย์</w:t>
      </w:r>
      <w:r w:rsidR="00054F2B">
        <w:rPr>
          <w:rFonts w:ascii="Angsana New" w:hAnsi="Angsana New" w:hint="cs"/>
          <w:sz w:val="32"/>
          <w:szCs w:val="32"/>
          <w:cs/>
          <w:lang w:bidi="th-TH"/>
        </w:rPr>
        <w:t>อภิรักษ์ ภักดีวงษ์</w:t>
      </w:r>
    </w:p>
    <w:p w14:paraId="079B0124" w14:textId="0FAE9D2C" w:rsidR="0069123E" w:rsidRPr="008B61B8" w:rsidRDefault="0069123E" w:rsidP="00A16D07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8B61B8">
        <w:rPr>
          <w:rFonts w:ascii="Angsana New" w:hAnsi="Angsana New" w:hint="cs"/>
          <w:sz w:val="32"/>
          <w:szCs w:val="32"/>
          <w:cs/>
          <w:lang w:bidi="th-TH"/>
        </w:rPr>
        <w:t xml:space="preserve">วันที่รายงาน </w:t>
      </w:r>
      <w:r w:rsidR="00283682">
        <w:rPr>
          <w:rFonts w:ascii="Angsana New" w:hAnsi="Angsana New"/>
          <w:sz w:val="32"/>
          <w:szCs w:val="32"/>
          <w:lang w:bidi="th-TH"/>
        </w:rPr>
        <w:t>5</w:t>
      </w:r>
      <w:r w:rsidR="00F25CFF">
        <w:rPr>
          <w:rFonts w:ascii="Angsana New" w:hAnsi="Angsana New"/>
          <w:sz w:val="32"/>
          <w:szCs w:val="32"/>
          <w:cs/>
          <w:lang w:bidi="th-TH"/>
        </w:rPr>
        <w:t xml:space="preserve"> </w:t>
      </w:r>
      <w:r w:rsidR="00862135">
        <w:rPr>
          <w:rFonts w:ascii="Angsana New" w:hAnsi="Angsana New" w:hint="cs"/>
          <w:sz w:val="32"/>
          <w:szCs w:val="32"/>
          <w:cs/>
          <w:lang w:bidi="th-TH"/>
        </w:rPr>
        <w:t>มกราคม 2569</w:t>
      </w:r>
    </w:p>
    <w:p w14:paraId="608776FA" w14:textId="77777777" w:rsidR="00A16D07" w:rsidRPr="008B61B8" w:rsidRDefault="00A16D07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575D6B3A" w14:textId="77777777" w:rsidR="0069123E" w:rsidRPr="008B61B8" w:rsidRDefault="0069123E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35E765A4" w14:textId="77777777" w:rsidR="0069123E" w:rsidRPr="008B61B8" w:rsidRDefault="0069123E" w:rsidP="00A16D07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093308B1" w14:textId="77777777" w:rsidR="001D5032" w:rsidRPr="008B61B8" w:rsidRDefault="001D5032" w:rsidP="008D6F49">
      <w:pPr>
        <w:tabs>
          <w:tab w:val="left" w:pos="360"/>
        </w:tabs>
        <w:rPr>
          <w:rFonts w:ascii="Angsana New" w:hAnsi="Angsana New"/>
          <w:rtl/>
          <w:cs/>
        </w:rPr>
      </w:pPr>
    </w:p>
    <w:sectPr w:rsidR="001D5032" w:rsidRPr="008B61B8" w:rsidSect="00051206">
      <w:headerReference w:type="even" r:id="rId7"/>
      <w:headerReference w:type="default" r:id="rId8"/>
      <w:footerReference w:type="even" r:id="rId9"/>
      <w:headerReference w:type="first" r:id="rId10"/>
      <w:pgSz w:w="11909" w:h="16834" w:code="9"/>
      <w:pgMar w:top="1800" w:right="1440" w:bottom="1440" w:left="1800" w:header="72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72358" w14:textId="77777777" w:rsidR="001D18A4" w:rsidRDefault="001D18A4">
      <w:r>
        <w:separator/>
      </w:r>
    </w:p>
  </w:endnote>
  <w:endnote w:type="continuationSeparator" w:id="0">
    <w:p w14:paraId="73456A75" w14:textId="77777777" w:rsidR="001D18A4" w:rsidRDefault="001D1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920A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754BA5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DD5F9" w14:textId="77777777" w:rsidR="001D18A4" w:rsidRDefault="001D18A4">
      <w:r>
        <w:separator/>
      </w:r>
    </w:p>
  </w:footnote>
  <w:footnote w:type="continuationSeparator" w:id="0">
    <w:p w14:paraId="35DC7C30" w14:textId="77777777" w:rsidR="001D18A4" w:rsidRDefault="001D1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FF150D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D781F1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D6532" w14:textId="4CD45328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D0792">
      <w:rPr>
        <w:rStyle w:val="PageNumber"/>
        <w:rFonts w:ascii="Angsana New" w:hAnsi="Angsana New"/>
        <w:noProof/>
        <w:sz w:val="32"/>
        <w:szCs w:val="32"/>
      </w:rPr>
      <w:t>8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32C01692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F72A5" w14:textId="77777777" w:rsidR="00051206" w:rsidRDefault="0024205B" w:rsidP="00051206">
    <w:pPr>
      <w:pStyle w:val="Header"/>
      <w:jc w:val="right"/>
      <w:rPr>
        <w:cs/>
        <w:lang w:bidi="th-TH"/>
      </w:rPr>
    </w:pPr>
    <w:r>
      <w:rPr>
        <w:rFonts w:hint="cs"/>
        <w:cs/>
        <w:lang w:bidi="th-TH"/>
      </w:rPr>
      <w:t>มคอ. 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89259F7"/>
    <w:multiLevelType w:val="hybridMultilevel"/>
    <w:tmpl w:val="0F3AA1F4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3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66C2DFE"/>
    <w:multiLevelType w:val="hybridMultilevel"/>
    <w:tmpl w:val="48B47EEE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741F1A36"/>
    <w:multiLevelType w:val="hybridMultilevel"/>
    <w:tmpl w:val="9C3E6D04"/>
    <w:lvl w:ilvl="0" w:tplc="47D07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47D07BF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7"/>
  </w:num>
  <w:num w:numId="5">
    <w:abstractNumId w:val="6"/>
  </w:num>
  <w:num w:numId="6">
    <w:abstractNumId w:val="10"/>
  </w:num>
  <w:num w:numId="7">
    <w:abstractNumId w:val="12"/>
  </w:num>
  <w:num w:numId="8">
    <w:abstractNumId w:val="2"/>
  </w:num>
  <w:num w:numId="9">
    <w:abstractNumId w:val="9"/>
  </w:num>
  <w:num w:numId="10">
    <w:abstractNumId w:val="15"/>
  </w:num>
  <w:num w:numId="11">
    <w:abstractNumId w:val="3"/>
  </w:num>
  <w:num w:numId="12">
    <w:abstractNumId w:val="4"/>
  </w:num>
  <w:num w:numId="13">
    <w:abstractNumId w:val="0"/>
  </w:num>
  <w:num w:numId="14">
    <w:abstractNumId w:val="16"/>
  </w:num>
  <w:num w:numId="15">
    <w:abstractNumId w:val="8"/>
  </w:num>
  <w:num w:numId="16">
    <w:abstractNumId w:val="1"/>
  </w:num>
  <w:num w:numId="17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jEyNTIxNTY0NTVR0lEKTi0uzszPAykwrAUApHQgoSwAAAA="/>
  </w:docVars>
  <w:rsids>
    <w:rsidRoot w:val="008D5AF5"/>
    <w:rsid w:val="000029E2"/>
    <w:rsid w:val="000032CA"/>
    <w:rsid w:val="00003C61"/>
    <w:rsid w:val="00007C87"/>
    <w:rsid w:val="000158C6"/>
    <w:rsid w:val="00016F4C"/>
    <w:rsid w:val="00021732"/>
    <w:rsid w:val="0002201F"/>
    <w:rsid w:val="000262CE"/>
    <w:rsid w:val="00027082"/>
    <w:rsid w:val="00027558"/>
    <w:rsid w:val="000310D0"/>
    <w:rsid w:val="000333A7"/>
    <w:rsid w:val="0003547C"/>
    <w:rsid w:val="000362F0"/>
    <w:rsid w:val="00037C5B"/>
    <w:rsid w:val="000409FC"/>
    <w:rsid w:val="00051206"/>
    <w:rsid w:val="00054F2B"/>
    <w:rsid w:val="00055033"/>
    <w:rsid w:val="0005721D"/>
    <w:rsid w:val="00060991"/>
    <w:rsid w:val="00070142"/>
    <w:rsid w:val="00073586"/>
    <w:rsid w:val="00082189"/>
    <w:rsid w:val="00083537"/>
    <w:rsid w:val="00095A78"/>
    <w:rsid w:val="000A11BA"/>
    <w:rsid w:val="000A4296"/>
    <w:rsid w:val="000A729C"/>
    <w:rsid w:val="000A72C4"/>
    <w:rsid w:val="000B370A"/>
    <w:rsid w:val="000B54BA"/>
    <w:rsid w:val="000B6834"/>
    <w:rsid w:val="000C28FB"/>
    <w:rsid w:val="000D303E"/>
    <w:rsid w:val="000D4C10"/>
    <w:rsid w:val="000D700C"/>
    <w:rsid w:val="000E71C6"/>
    <w:rsid w:val="000E74B7"/>
    <w:rsid w:val="000F57C0"/>
    <w:rsid w:val="000F639D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5227"/>
    <w:rsid w:val="001319E5"/>
    <w:rsid w:val="00141895"/>
    <w:rsid w:val="00141B4F"/>
    <w:rsid w:val="00142D27"/>
    <w:rsid w:val="00155318"/>
    <w:rsid w:val="00155884"/>
    <w:rsid w:val="00156B20"/>
    <w:rsid w:val="001769CA"/>
    <w:rsid w:val="00176DFC"/>
    <w:rsid w:val="00177371"/>
    <w:rsid w:val="001821F1"/>
    <w:rsid w:val="001833F6"/>
    <w:rsid w:val="001836FA"/>
    <w:rsid w:val="00184A32"/>
    <w:rsid w:val="00185CB3"/>
    <w:rsid w:val="00190881"/>
    <w:rsid w:val="00191579"/>
    <w:rsid w:val="001934F9"/>
    <w:rsid w:val="00197570"/>
    <w:rsid w:val="001A0348"/>
    <w:rsid w:val="001A1620"/>
    <w:rsid w:val="001A1A88"/>
    <w:rsid w:val="001A6513"/>
    <w:rsid w:val="001A6A4E"/>
    <w:rsid w:val="001C745D"/>
    <w:rsid w:val="001D18A4"/>
    <w:rsid w:val="001D5032"/>
    <w:rsid w:val="001D6F46"/>
    <w:rsid w:val="001E188F"/>
    <w:rsid w:val="001E2991"/>
    <w:rsid w:val="001E4A32"/>
    <w:rsid w:val="001E73F1"/>
    <w:rsid w:val="001F5060"/>
    <w:rsid w:val="00204699"/>
    <w:rsid w:val="002052E1"/>
    <w:rsid w:val="00210BFA"/>
    <w:rsid w:val="00210F50"/>
    <w:rsid w:val="00211032"/>
    <w:rsid w:val="00212B89"/>
    <w:rsid w:val="00214F37"/>
    <w:rsid w:val="00217907"/>
    <w:rsid w:val="00217F7E"/>
    <w:rsid w:val="00223417"/>
    <w:rsid w:val="0024205B"/>
    <w:rsid w:val="002444E0"/>
    <w:rsid w:val="00246B23"/>
    <w:rsid w:val="00247149"/>
    <w:rsid w:val="00253464"/>
    <w:rsid w:val="002541B9"/>
    <w:rsid w:val="00266687"/>
    <w:rsid w:val="0027335A"/>
    <w:rsid w:val="00273778"/>
    <w:rsid w:val="00273E08"/>
    <w:rsid w:val="00275E03"/>
    <w:rsid w:val="002816E2"/>
    <w:rsid w:val="00282D59"/>
    <w:rsid w:val="00283682"/>
    <w:rsid w:val="00285114"/>
    <w:rsid w:val="00297D1A"/>
    <w:rsid w:val="00297EAB"/>
    <w:rsid w:val="002A6D50"/>
    <w:rsid w:val="002A6DF6"/>
    <w:rsid w:val="002B102D"/>
    <w:rsid w:val="002C166F"/>
    <w:rsid w:val="002C24C7"/>
    <w:rsid w:val="002D106D"/>
    <w:rsid w:val="002E1F34"/>
    <w:rsid w:val="002E3177"/>
    <w:rsid w:val="002E3D06"/>
    <w:rsid w:val="002E4D6C"/>
    <w:rsid w:val="002E5B61"/>
    <w:rsid w:val="0030037D"/>
    <w:rsid w:val="00301FAB"/>
    <w:rsid w:val="003069BC"/>
    <w:rsid w:val="0031141A"/>
    <w:rsid w:val="00317025"/>
    <w:rsid w:val="00320298"/>
    <w:rsid w:val="00321C03"/>
    <w:rsid w:val="00337C51"/>
    <w:rsid w:val="00347AF4"/>
    <w:rsid w:val="003506E0"/>
    <w:rsid w:val="003542ED"/>
    <w:rsid w:val="0037054C"/>
    <w:rsid w:val="00375174"/>
    <w:rsid w:val="003A16B5"/>
    <w:rsid w:val="003A1F61"/>
    <w:rsid w:val="003B0D0D"/>
    <w:rsid w:val="003B252E"/>
    <w:rsid w:val="003B3362"/>
    <w:rsid w:val="003B3A37"/>
    <w:rsid w:val="003B3E44"/>
    <w:rsid w:val="003B464F"/>
    <w:rsid w:val="003B6C5B"/>
    <w:rsid w:val="003C1EA7"/>
    <w:rsid w:val="003C6D4C"/>
    <w:rsid w:val="003D03BF"/>
    <w:rsid w:val="003D04D9"/>
    <w:rsid w:val="003D22A4"/>
    <w:rsid w:val="003E2357"/>
    <w:rsid w:val="003E4756"/>
    <w:rsid w:val="003F6DA2"/>
    <w:rsid w:val="00403295"/>
    <w:rsid w:val="00414813"/>
    <w:rsid w:val="0041563D"/>
    <w:rsid w:val="0041740F"/>
    <w:rsid w:val="004227A2"/>
    <w:rsid w:val="004267BD"/>
    <w:rsid w:val="004303AF"/>
    <w:rsid w:val="00436FEA"/>
    <w:rsid w:val="004420DF"/>
    <w:rsid w:val="00451C03"/>
    <w:rsid w:val="00452D43"/>
    <w:rsid w:val="004614D9"/>
    <w:rsid w:val="00462C88"/>
    <w:rsid w:val="00463011"/>
    <w:rsid w:val="004669F1"/>
    <w:rsid w:val="00466F17"/>
    <w:rsid w:val="004702E3"/>
    <w:rsid w:val="00477546"/>
    <w:rsid w:val="00483EA0"/>
    <w:rsid w:val="00490135"/>
    <w:rsid w:val="00494D7B"/>
    <w:rsid w:val="004A022E"/>
    <w:rsid w:val="004A14EA"/>
    <w:rsid w:val="004A5673"/>
    <w:rsid w:val="004B17DF"/>
    <w:rsid w:val="004B38F6"/>
    <w:rsid w:val="004B5207"/>
    <w:rsid w:val="004B601F"/>
    <w:rsid w:val="004C1849"/>
    <w:rsid w:val="004C2FB9"/>
    <w:rsid w:val="004C42BA"/>
    <w:rsid w:val="004C4A0C"/>
    <w:rsid w:val="004C64AD"/>
    <w:rsid w:val="004E1F1E"/>
    <w:rsid w:val="004E5C97"/>
    <w:rsid w:val="004F063A"/>
    <w:rsid w:val="004F0902"/>
    <w:rsid w:val="004F11FD"/>
    <w:rsid w:val="004F6DFA"/>
    <w:rsid w:val="004F6FFD"/>
    <w:rsid w:val="004F733B"/>
    <w:rsid w:val="005009BF"/>
    <w:rsid w:val="00500DC0"/>
    <w:rsid w:val="005036D9"/>
    <w:rsid w:val="00513B5A"/>
    <w:rsid w:val="0051741B"/>
    <w:rsid w:val="00522D14"/>
    <w:rsid w:val="005242D1"/>
    <w:rsid w:val="00530389"/>
    <w:rsid w:val="00531CAC"/>
    <w:rsid w:val="00532187"/>
    <w:rsid w:val="00536B1E"/>
    <w:rsid w:val="00537EBC"/>
    <w:rsid w:val="00546F06"/>
    <w:rsid w:val="00554CD4"/>
    <w:rsid w:val="005556EB"/>
    <w:rsid w:val="00562369"/>
    <w:rsid w:val="00566B29"/>
    <w:rsid w:val="00572F82"/>
    <w:rsid w:val="005810EA"/>
    <w:rsid w:val="005864EF"/>
    <w:rsid w:val="00593C49"/>
    <w:rsid w:val="00594AD2"/>
    <w:rsid w:val="005967D3"/>
    <w:rsid w:val="005A3CED"/>
    <w:rsid w:val="005A69A7"/>
    <w:rsid w:val="005B354E"/>
    <w:rsid w:val="005B5AD0"/>
    <w:rsid w:val="005C046C"/>
    <w:rsid w:val="005C09A9"/>
    <w:rsid w:val="005C2A38"/>
    <w:rsid w:val="005C50C4"/>
    <w:rsid w:val="005C5572"/>
    <w:rsid w:val="005C7D79"/>
    <w:rsid w:val="005D0FA7"/>
    <w:rsid w:val="005D445A"/>
    <w:rsid w:val="005D5C1C"/>
    <w:rsid w:val="005E0027"/>
    <w:rsid w:val="005E7B3B"/>
    <w:rsid w:val="005F189F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4486"/>
    <w:rsid w:val="00634A0A"/>
    <w:rsid w:val="00636A7C"/>
    <w:rsid w:val="00641AFD"/>
    <w:rsid w:val="0064417A"/>
    <w:rsid w:val="00646555"/>
    <w:rsid w:val="00646E06"/>
    <w:rsid w:val="00657488"/>
    <w:rsid w:val="00657765"/>
    <w:rsid w:val="006606BA"/>
    <w:rsid w:val="00661400"/>
    <w:rsid w:val="0066175A"/>
    <w:rsid w:val="006633B8"/>
    <w:rsid w:val="00663CF7"/>
    <w:rsid w:val="00663D50"/>
    <w:rsid w:val="00674D64"/>
    <w:rsid w:val="00675E54"/>
    <w:rsid w:val="0069123E"/>
    <w:rsid w:val="006949F2"/>
    <w:rsid w:val="006952A8"/>
    <w:rsid w:val="006A2526"/>
    <w:rsid w:val="006A3C37"/>
    <w:rsid w:val="006A3C8B"/>
    <w:rsid w:val="006A4533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E046B"/>
    <w:rsid w:val="006F61EE"/>
    <w:rsid w:val="007100D2"/>
    <w:rsid w:val="00716ADA"/>
    <w:rsid w:val="00717223"/>
    <w:rsid w:val="00720DE5"/>
    <w:rsid w:val="00725849"/>
    <w:rsid w:val="0072796C"/>
    <w:rsid w:val="007379A1"/>
    <w:rsid w:val="007427AF"/>
    <w:rsid w:val="00743F9B"/>
    <w:rsid w:val="00747E89"/>
    <w:rsid w:val="00751F68"/>
    <w:rsid w:val="00753AE9"/>
    <w:rsid w:val="007625E5"/>
    <w:rsid w:val="0076488F"/>
    <w:rsid w:val="00770063"/>
    <w:rsid w:val="00770E57"/>
    <w:rsid w:val="007711D7"/>
    <w:rsid w:val="007767DC"/>
    <w:rsid w:val="007776CB"/>
    <w:rsid w:val="00781A31"/>
    <w:rsid w:val="007849E9"/>
    <w:rsid w:val="007861B5"/>
    <w:rsid w:val="0079321E"/>
    <w:rsid w:val="007958C8"/>
    <w:rsid w:val="007A01C9"/>
    <w:rsid w:val="007A45FB"/>
    <w:rsid w:val="007A65E2"/>
    <w:rsid w:val="007A71DE"/>
    <w:rsid w:val="007B03F4"/>
    <w:rsid w:val="007B0875"/>
    <w:rsid w:val="007B1F92"/>
    <w:rsid w:val="007B3B94"/>
    <w:rsid w:val="007C35B9"/>
    <w:rsid w:val="007C64C3"/>
    <w:rsid w:val="007C6A9F"/>
    <w:rsid w:val="007D0792"/>
    <w:rsid w:val="007D3AD7"/>
    <w:rsid w:val="007D3D8E"/>
    <w:rsid w:val="007D46AE"/>
    <w:rsid w:val="007D5F3F"/>
    <w:rsid w:val="007E1129"/>
    <w:rsid w:val="007E54C7"/>
    <w:rsid w:val="007E7A29"/>
    <w:rsid w:val="007F04F4"/>
    <w:rsid w:val="007F6314"/>
    <w:rsid w:val="00804220"/>
    <w:rsid w:val="00806BB4"/>
    <w:rsid w:val="008078B0"/>
    <w:rsid w:val="00807C19"/>
    <w:rsid w:val="00807D27"/>
    <w:rsid w:val="00810A40"/>
    <w:rsid w:val="00812FE8"/>
    <w:rsid w:val="00817AB3"/>
    <w:rsid w:val="008235C2"/>
    <w:rsid w:val="0083033D"/>
    <w:rsid w:val="00831B65"/>
    <w:rsid w:val="00832CD5"/>
    <w:rsid w:val="00835C08"/>
    <w:rsid w:val="00850EAE"/>
    <w:rsid w:val="00853B49"/>
    <w:rsid w:val="0086110D"/>
    <w:rsid w:val="00862135"/>
    <w:rsid w:val="00863080"/>
    <w:rsid w:val="00871782"/>
    <w:rsid w:val="00877181"/>
    <w:rsid w:val="008779EC"/>
    <w:rsid w:val="00877E05"/>
    <w:rsid w:val="008803A5"/>
    <w:rsid w:val="0088067F"/>
    <w:rsid w:val="00882468"/>
    <w:rsid w:val="0088458E"/>
    <w:rsid w:val="008869F7"/>
    <w:rsid w:val="00887A7B"/>
    <w:rsid w:val="00887E95"/>
    <w:rsid w:val="00893B55"/>
    <w:rsid w:val="00895352"/>
    <w:rsid w:val="00895FE1"/>
    <w:rsid w:val="0089677B"/>
    <w:rsid w:val="008A4EF3"/>
    <w:rsid w:val="008A78E3"/>
    <w:rsid w:val="008B4CF6"/>
    <w:rsid w:val="008B5FBE"/>
    <w:rsid w:val="008B61B8"/>
    <w:rsid w:val="008C024A"/>
    <w:rsid w:val="008C43CB"/>
    <w:rsid w:val="008C71A6"/>
    <w:rsid w:val="008D26AB"/>
    <w:rsid w:val="008D32CB"/>
    <w:rsid w:val="008D5AF5"/>
    <w:rsid w:val="008D6F49"/>
    <w:rsid w:val="008D6F5F"/>
    <w:rsid w:val="008D6FC5"/>
    <w:rsid w:val="008E7809"/>
    <w:rsid w:val="008F06D8"/>
    <w:rsid w:val="008F24F4"/>
    <w:rsid w:val="00902388"/>
    <w:rsid w:val="0091463D"/>
    <w:rsid w:val="00917F31"/>
    <w:rsid w:val="009234D3"/>
    <w:rsid w:val="00933131"/>
    <w:rsid w:val="0095157F"/>
    <w:rsid w:val="00952574"/>
    <w:rsid w:val="009625E4"/>
    <w:rsid w:val="0096399B"/>
    <w:rsid w:val="00965984"/>
    <w:rsid w:val="00982B10"/>
    <w:rsid w:val="009952EB"/>
    <w:rsid w:val="0099661A"/>
    <w:rsid w:val="00997870"/>
    <w:rsid w:val="009A0B36"/>
    <w:rsid w:val="009A556F"/>
    <w:rsid w:val="009A584C"/>
    <w:rsid w:val="009B1D55"/>
    <w:rsid w:val="009B34F2"/>
    <w:rsid w:val="009B544B"/>
    <w:rsid w:val="009C277D"/>
    <w:rsid w:val="009C2D7B"/>
    <w:rsid w:val="009C3C0B"/>
    <w:rsid w:val="009C4F42"/>
    <w:rsid w:val="009D1825"/>
    <w:rsid w:val="009E213D"/>
    <w:rsid w:val="009E45B2"/>
    <w:rsid w:val="009E4AD2"/>
    <w:rsid w:val="009F16C5"/>
    <w:rsid w:val="009F7E5E"/>
    <w:rsid w:val="00A06CDF"/>
    <w:rsid w:val="00A122FD"/>
    <w:rsid w:val="00A12885"/>
    <w:rsid w:val="00A16210"/>
    <w:rsid w:val="00A16D07"/>
    <w:rsid w:val="00A24334"/>
    <w:rsid w:val="00A31EB7"/>
    <w:rsid w:val="00A32309"/>
    <w:rsid w:val="00A330F0"/>
    <w:rsid w:val="00A4623A"/>
    <w:rsid w:val="00A4796D"/>
    <w:rsid w:val="00A50710"/>
    <w:rsid w:val="00A53F78"/>
    <w:rsid w:val="00A54651"/>
    <w:rsid w:val="00A640FF"/>
    <w:rsid w:val="00A674B2"/>
    <w:rsid w:val="00A7249D"/>
    <w:rsid w:val="00A77FD6"/>
    <w:rsid w:val="00A81C47"/>
    <w:rsid w:val="00A93B4B"/>
    <w:rsid w:val="00A94893"/>
    <w:rsid w:val="00A960DA"/>
    <w:rsid w:val="00AA1474"/>
    <w:rsid w:val="00AA257D"/>
    <w:rsid w:val="00AA2E33"/>
    <w:rsid w:val="00AA468D"/>
    <w:rsid w:val="00AA7544"/>
    <w:rsid w:val="00AB14F4"/>
    <w:rsid w:val="00AB1940"/>
    <w:rsid w:val="00AB357A"/>
    <w:rsid w:val="00AB4359"/>
    <w:rsid w:val="00AC1F2E"/>
    <w:rsid w:val="00AC23E9"/>
    <w:rsid w:val="00AC31D5"/>
    <w:rsid w:val="00AC6CD3"/>
    <w:rsid w:val="00AC7F3F"/>
    <w:rsid w:val="00AD1A85"/>
    <w:rsid w:val="00AD4FB2"/>
    <w:rsid w:val="00AD5028"/>
    <w:rsid w:val="00AD5A9D"/>
    <w:rsid w:val="00AD5C3C"/>
    <w:rsid w:val="00AE1575"/>
    <w:rsid w:val="00AE2290"/>
    <w:rsid w:val="00AE3DDF"/>
    <w:rsid w:val="00AF1098"/>
    <w:rsid w:val="00AF3597"/>
    <w:rsid w:val="00AF3FEA"/>
    <w:rsid w:val="00AF7EFE"/>
    <w:rsid w:val="00B0175B"/>
    <w:rsid w:val="00B03B3D"/>
    <w:rsid w:val="00B03F9C"/>
    <w:rsid w:val="00B151CF"/>
    <w:rsid w:val="00B22D1C"/>
    <w:rsid w:val="00B2652D"/>
    <w:rsid w:val="00B308FA"/>
    <w:rsid w:val="00B329A2"/>
    <w:rsid w:val="00B3606C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5792E"/>
    <w:rsid w:val="00B60150"/>
    <w:rsid w:val="00B60272"/>
    <w:rsid w:val="00B63977"/>
    <w:rsid w:val="00B704DE"/>
    <w:rsid w:val="00B71086"/>
    <w:rsid w:val="00B71232"/>
    <w:rsid w:val="00B721E8"/>
    <w:rsid w:val="00B76CA1"/>
    <w:rsid w:val="00B84E04"/>
    <w:rsid w:val="00B85323"/>
    <w:rsid w:val="00B864FD"/>
    <w:rsid w:val="00B87982"/>
    <w:rsid w:val="00BA4014"/>
    <w:rsid w:val="00BB471D"/>
    <w:rsid w:val="00BB5C13"/>
    <w:rsid w:val="00BB6626"/>
    <w:rsid w:val="00BC7C43"/>
    <w:rsid w:val="00BE0CD9"/>
    <w:rsid w:val="00BE3A17"/>
    <w:rsid w:val="00BE4BC6"/>
    <w:rsid w:val="00BE7983"/>
    <w:rsid w:val="00BF3F5A"/>
    <w:rsid w:val="00BF617E"/>
    <w:rsid w:val="00BF65D2"/>
    <w:rsid w:val="00C014C8"/>
    <w:rsid w:val="00C0170A"/>
    <w:rsid w:val="00C028A0"/>
    <w:rsid w:val="00C17170"/>
    <w:rsid w:val="00C214B6"/>
    <w:rsid w:val="00C223E6"/>
    <w:rsid w:val="00C22EF0"/>
    <w:rsid w:val="00C32FA8"/>
    <w:rsid w:val="00C3470B"/>
    <w:rsid w:val="00C406A5"/>
    <w:rsid w:val="00C62137"/>
    <w:rsid w:val="00C653FA"/>
    <w:rsid w:val="00C66F57"/>
    <w:rsid w:val="00C70070"/>
    <w:rsid w:val="00C73361"/>
    <w:rsid w:val="00C746A5"/>
    <w:rsid w:val="00C746EA"/>
    <w:rsid w:val="00C7636E"/>
    <w:rsid w:val="00C81F21"/>
    <w:rsid w:val="00C83527"/>
    <w:rsid w:val="00C871A8"/>
    <w:rsid w:val="00C97784"/>
    <w:rsid w:val="00CA38F8"/>
    <w:rsid w:val="00CA5ACA"/>
    <w:rsid w:val="00CB6072"/>
    <w:rsid w:val="00CB71C2"/>
    <w:rsid w:val="00CC22B6"/>
    <w:rsid w:val="00CD155D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2020"/>
    <w:rsid w:val="00D153FD"/>
    <w:rsid w:val="00D22A11"/>
    <w:rsid w:val="00D2465C"/>
    <w:rsid w:val="00D24824"/>
    <w:rsid w:val="00D2622B"/>
    <w:rsid w:val="00D267D8"/>
    <w:rsid w:val="00D27BE3"/>
    <w:rsid w:val="00D332CD"/>
    <w:rsid w:val="00D36AFD"/>
    <w:rsid w:val="00D41A14"/>
    <w:rsid w:val="00D42650"/>
    <w:rsid w:val="00D42FC6"/>
    <w:rsid w:val="00D440C2"/>
    <w:rsid w:val="00D460F4"/>
    <w:rsid w:val="00D51435"/>
    <w:rsid w:val="00D5166D"/>
    <w:rsid w:val="00D53B86"/>
    <w:rsid w:val="00D549CC"/>
    <w:rsid w:val="00D577DF"/>
    <w:rsid w:val="00D61359"/>
    <w:rsid w:val="00D77901"/>
    <w:rsid w:val="00D8025E"/>
    <w:rsid w:val="00D8031C"/>
    <w:rsid w:val="00D80A17"/>
    <w:rsid w:val="00D80D33"/>
    <w:rsid w:val="00D81544"/>
    <w:rsid w:val="00D81C2E"/>
    <w:rsid w:val="00D82744"/>
    <w:rsid w:val="00D84717"/>
    <w:rsid w:val="00D864C6"/>
    <w:rsid w:val="00D8786D"/>
    <w:rsid w:val="00D91392"/>
    <w:rsid w:val="00D91E6D"/>
    <w:rsid w:val="00DA1362"/>
    <w:rsid w:val="00DA3EFB"/>
    <w:rsid w:val="00DB0209"/>
    <w:rsid w:val="00DB06DC"/>
    <w:rsid w:val="00DB3BC9"/>
    <w:rsid w:val="00DB4832"/>
    <w:rsid w:val="00DC7CF9"/>
    <w:rsid w:val="00DD228F"/>
    <w:rsid w:val="00DD4479"/>
    <w:rsid w:val="00DD4952"/>
    <w:rsid w:val="00DE122B"/>
    <w:rsid w:val="00DE16C3"/>
    <w:rsid w:val="00DE44B2"/>
    <w:rsid w:val="00DE57A9"/>
    <w:rsid w:val="00DE606B"/>
    <w:rsid w:val="00E048C9"/>
    <w:rsid w:val="00E154C5"/>
    <w:rsid w:val="00E158C3"/>
    <w:rsid w:val="00E15EFB"/>
    <w:rsid w:val="00E23FED"/>
    <w:rsid w:val="00E35D3D"/>
    <w:rsid w:val="00E37FF5"/>
    <w:rsid w:val="00E40E78"/>
    <w:rsid w:val="00E40EFF"/>
    <w:rsid w:val="00E424B8"/>
    <w:rsid w:val="00E52243"/>
    <w:rsid w:val="00E56705"/>
    <w:rsid w:val="00E6557D"/>
    <w:rsid w:val="00E6678E"/>
    <w:rsid w:val="00E677CD"/>
    <w:rsid w:val="00E727FF"/>
    <w:rsid w:val="00E73B13"/>
    <w:rsid w:val="00E81DDC"/>
    <w:rsid w:val="00E83BFC"/>
    <w:rsid w:val="00E94C91"/>
    <w:rsid w:val="00E97E38"/>
    <w:rsid w:val="00EA06C3"/>
    <w:rsid w:val="00EA30F2"/>
    <w:rsid w:val="00EA4009"/>
    <w:rsid w:val="00EB04DB"/>
    <w:rsid w:val="00EB11E0"/>
    <w:rsid w:val="00EB61BD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4130"/>
    <w:rsid w:val="00EF1C1D"/>
    <w:rsid w:val="00EF5B30"/>
    <w:rsid w:val="00EF6AFC"/>
    <w:rsid w:val="00F05361"/>
    <w:rsid w:val="00F15D7C"/>
    <w:rsid w:val="00F1793C"/>
    <w:rsid w:val="00F20EF8"/>
    <w:rsid w:val="00F21C4B"/>
    <w:rsid w:val="00F2506B"/>
    <w:rsid w:val="00F25CFF"/>
    <w:rsid w:val="00F316E3"/>
    <w:rsid w:val="00F316FB"/>
    <w:rsid w:val="00F31EBC"/>
    <w:rsid w:val="00F333E8"/>
    <w:rsid w:val="00F35AE7"/>
    <w:rsid w:val="00F35D75"/>
    <w:rsid w:val="00F35FF8"/>
    <w:rsid w:val="00F37630"/>
    <w:rsid w:val="00F43924"/>
    <w:rsid w:val="00F44767"/>
    <w:rsid w:val="00F53EF5"/>
    <w:rsid w:val="00F564C4"/>
    <w:rsid w:val="00F60114"/>
    <w:rsid w:val="00F60980"/>
    <w:rsid w:val="00F60B25"/>
    <w:rsid w:val="00F62B75"/>
    <w:rsid w:val="00F635F3"/>
    <w:rsid w:val="00F63ED4"/>
    <w:rsid w:val="00F65513"/>
    <w:rsid w:val="00F66236"/>
    <w:rsid w:val="00F72FAD"/>
    <w:rsid w:val="00F75217"/>
    <w:rsid w:val="00F80682"/>
    <w:rsid w:val="00F85711"/>
    <w:rsid w:val="00F91FEA"/>
    <w:rsid w:val="00F929D6"/>
    <w:rsid w:val="00F95016"/>
    <w:rsid w:val="00FA1B0C"/>
    <w:rsid w:val="00FA25F4"/>
    <w:rsid w:val="00FB156D"/>
    <w:rsid w:val="00FC0FB9"/>
    <w:rsid w:val="00FC291D"/>
    <w:rsid w:val="00FC69A6"/>
    <w:rsid w:val="00FD35CB"/>
    <w:rsid w:val="00FD58CC"/>
    <w:rsid w:val="00FD6992"/>
    <w:rsid w:val="00FE3020"/>
    <w:rsid w:val="00FE424B"/>
    <w:rsid w:val="00FE6F86"/>
    <w:rsid w:val="00FE7332"/>
    <w:rsid w:val="00FF0750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325DF3"/>
  <w15:docId w15:val="{EDD9A43C-F143-4D01-B24F-6293B152A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3E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3069BC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93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Ian Allen</dc:creator>
  <cp:lastModifiedBy>pui</cp:lastModifiedBy>
  <cp:revision>2</cp:revision>
  <cp:lastPrinted>2009-03-20T08:25:00Z</cp:lastPrinted>
  <dcterms:created xsi:type="dcterms:W3CDTF">2026-04-21T18:15:00Z</dcterms:created>
  <dcterms:modified xsi:type="dcterms:W3CDTF">2026-04-21T18:15:00Z</dcterms:modified>
</cp:coreProperties>
</file>